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62E3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1630">
        <w:rPr>
          <w:rFonts w:eastAsia="Times New Roman" w:cstheme="minorHAnsi"/>
          <w:b/>
        </w:rPr>
        <w:t>67971</w:t>
      </w:r>
    </w:p>
    <w:p w14:paraId="2F6924E5" w14:textId="778D17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E1630">
        <w:rPr>
          <w:rFonts w:eastAsia="Times New Roman" w:cstheme="minorHAnsi"/>
          <w:b/>
        </w:rPr>
        <w:t>Poornima G</w:t>
      </w:r>
    </w:p>
    <w:p w14:paraId="6FB9233B" w14:textId="6F1256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3336B" w:rsidRPr="009A015E">
          <w:rPr>
            <w:rStyle w:val="Hyperlink"/>
            <w:rFonts w:eastAsia="Times New Roman" w:cstheme="minorHAnsi"/>
            <w:b/>
          </w:rPr>
          <w:t>https://review.jove.com/account/file-uploader?src=20731203</w:t>
        </w:r>
      </w:hyperlink>
      <w:r w:rsidR="0073336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47C2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E1630" w:rsidRPr="004E1630">
        <w:rPr>
          <w:rStyle w:val="ArticleTitle"/>
          <w:rFonts w:cstheme="minorHAnsi"/>
        </w:rPr>
        <w:t>Parameterizing V-notch Weir Equations for Flow Monitoring in a Drainage Control Struc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A4F01F" w14:textId="5EEACE98" w:rsidR="004E1630" w:rsidRPr="004E1630" w:rsidRDefault="004E1630" w:rsidP="004E163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E1630">
        <w:rPr>
          <w:rFonts w:eastAsia="Times New Roman" w:cstheme="minorHAnsi"/>
          <w:b/>
          <w:sz w:val="28"/>
          <w:szCs w:val="28"/>
        </w:rPr>
        <w:t>Sheela Katuwal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E1630">
        <w:rPr>
          <w:rFonts w:eastAsia="Times New Roman" w:cstheme="minorHAnsi"/>
          <w:b/>
          <w:sz w:val="28"/>
          <w:szCs w:val="28"/>
        </w:rPr>
        <w:t>, Andrew J. Craig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E1630">
        <w:rPr>
          <w:rFonts w:eastAsia="Times New Roman" w:cstheme="minorHAnsi"/>
          <w:b/>
          <w:sz w:val="28"/>
          <w:szCs w:val="28"/>
        </w:rPr>
        <w:t>,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4E1630">
        <w:rPr>
          <w:rFonts w:eastAsia="Times New Roman" w:cstheme="minorHAnsi"/>
          <w:b/>
          <w:sz w:val="28"/>
          <w:szCs w:val="28"/>
        </w:rPr>
        <w:t>Andrew W. Rupiper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/>
          <w:sz w:val="28"/>
          <w:szCs w:val="28"/>
        </w:rPr>
        <w:t>, Natalia P. Rogovska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E1630">
        <w:rPr>
          <w:rFonts w:eastAsia="Times New Roman" w:cstheme="minorHAnsi"/>
          <w:b/>
          <w:sz w:val="28"/>
          <w:szCs w:val="28"/>
        </w:rPr>
        <w:t>, Gabriel M. Johnson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/>
          <w:sz w:val="28"/>
          <w:szCs w:val="28"/>
        </w:rPr>
        <w:t>, Thomas M. Isenhart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/>
          <w:sz w:val="28"/>
          <w:szCs w:val="28"/>
        </w:rPr>
        <w:t>, Rob W. Malone</w:t>
      </w:r>
      <w:r w:rsidRPr="004E163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F9CBACB" w14:textId="77777777" w:rsidR="004E1630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0AB6B5F2" w14:textId="54F1B0DC" w:rsidR="004E1630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  <w:r w:rsidRPr="004E163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E1630">
        <w:rPr>
          <w:rFonts w:eastAsia="Times New Roman" w:cstheme="minorHAnsi"/>
          <w:bCs/>
          <w:sz w:val="28"/>
          <w:szCs w:val="28"/>
        </w:rPr>
        <w:t xml:space="preserve">National Laboratory </w:t>
      </w:r>
      <w:del w:id="0" w:author="Katuwal, Sheela (CTR) - REE-ARS" w:date="2025-03-25T08:10:00Z" w16du:dateUtc="2025-03-25T13:10:00Z">
        <w:r w:rsidRPr="004E1630" w:rsidDel="002533E8">
          <w:rPr>
            <w:rFonts w:eastAsia="Times New Roman" w:cstheme="minorHAnsi"/>
            <w:bCs/>
            <w:sz w:val="28"/>
            <w:szCs w:val="28"/>
          </w:rPr>
          <w:delText xml:space="preserve">of </w:delText>
        </w:r>
      </w:del>
      <w:ins w:id="1" w:author="Katuwal, Sheela (CTR) - REE-ARS" w:date="2025-03-25T08:10:00Z" w16du:dateUtc="2025-03-25T13:10:00Z">
        <w:r w:rsidR="002533E8">
          <w:rPr>
            <w:rFonts w:eastAsia="Times New Roman" w:cstheme="minorHAnsi"/>
            <w:bCs/>
            <w:sz w:val="28"/>
            <w:szCs w:val="28"/>
          </w:rPr>
          <w:t xml:space="preserve">for </w:t>
        </w:r>
      </w:ins>
      <w:r w:rsidRPr="004E1630">
        <w:rPr>
          <w:rFonts w:eastAsia="Times New Roman" w:cstheme="minorHAnsi"/>
          <w:bCs/>
          <w:sz w:val="28"/>
          <w:szCs w:val="28"/>
        </w:rPr>
        <w:t>Agriculture and the Environment, USDA-ARS, N. University Boulevard</w:t>
      </w:r>
    </w:p>
    <w:p w14:paraId="1E6EC13C" w14:textId="41F8D035" w:rsidR="004E1630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  <w:r w:rsidRPr="004E163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E1630">
        <w:rPr>
          <w:rFonts w:eastAsia="Times New Roman" w:cstheme="minorHAnsi"/>
          <w:bCs/>
          <w:sz w:val="28"/>
          <w:szCs w:val="28"/>
        </w:rPr>
        <w:t>Department of Agricultural and Biosystems Engineering, Iowa State University</w:t>
      </w:r>
    </w:p>
    <w:p w14:paraId="33CD999C" w14:textId="19F7D6BE" w:rsidR="00D6314B" w:rsidRPr="004E1630" w:rsidRDefault="004E1630" w:rsidP="004E1630">
      <w:pPr>
        <w:outlineLvl w:val="0"/>
        <w:rPr>
          <w:rFonts w:eastAsia="Times New Roman" w:cstheme="minorHAnsi"/>
          <w:bCs/>
          <w:sz w:val="28"/>
          <w:szCs w:val="28"/>
        </w:rPr>
      </w:pPr>
      <w:r w:rsidRPr="004E163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E1630">
        <w:rPr>
          <w:rFonts w:eastAsia="Times New Roman" w:cstheme="minorHAnsi"/>
          <w:bCs/>
          <w:sz w:val="28"/>
          <w:szCs w:val="28"/>
        </w:rPr>
        <w:t>Natural Resource Ecology and Management, Iowa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8970CA8" w:rsidR="004E0C5A" w:rsidRDefault="004E1630" w:rsidP="004E0C5A">
      <w:pPr>
        <w:outlineLvl w:val="0"/>
        <w:rPr>
          <w:rFonts w:eastAsia="Times New Roman" w:cstheme="minorHAnsi"/>
        </w:rPr>
      </w:pPr>
      <w:bookmarkStart w:id="2" w:name="_Hlk25233958"/>
      <w:r w:rsidRPr="004E1630">
        <w:rPr>
          <w:rFonts w:eastAsia="Times New Roman" w:cstheme="minorHAnsi"/>
        </w:rPr>
        <w:t xml:space="preserve">Natalia P. Rogovska </w:t>
      </w:r>
      <w:r w:rsidRPr="004E1630">
        <w:rPr>
          <w:rFonts w:eastAsia="Times New Roman" w:cstheme="minorHAnsi"/>
        </w:rPr>
        <w:tab/>
      </w:r>
      <w:r w:rsidRPr="004E1630">
        <w:rPr>
          <w:rFonts w:eastAsia="Times New Roman" w:cstheme="minorHAnsi"/>
        </w:rPr>
        <w:tab/>
        <w:t>natalia.rogovska@usda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50A2D77D" w14:textId="6CEE4056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Sheela Katuwal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8" w:history="1">
        <w:r w:rsidRPr="004E1630">
          <w:rPr>
            <w:rStyle w:val="Hyperlink"/>
            <w:rFonts w:ascii="Calibri" w:eastAsia="Calibri" w:hAnsi="Calibri" w:cs="Calibri"/>
          </w:rPr>
          <w:t>sheela.katuwal@usda.gov</w:t>
        </w:r>
      </w:hyperlink>
    </w:p>
    <w:p w14:paraId="1231B63F" w14:textId="05F9A32A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Andrew J. Craig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9" w:history="1">
        <w:r w:rsidRPr="004E1630">
          <w:rPr>
            <w:rFonts w:ascii="Calibri" w:eastAsia="Calibri" w:hAnsi="Calibri" w:cs="Calibri"/>
            <w:color w:val="0000FF"/>
            <w:u w:val="single"/>
          </w:rPr>
          <w:t>ajcraig@iastate.edu</w:t>
        </w:r>
      </w:hyperlink>
    </w:p>
    <w:p w14:paraId="18294E94" w14:textId="306AA2F0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Andrew W. Rupiper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0" w:history="1">
        <w:r w:rsidRPr="004E1630">
          <w:rPr>
            <w:rFonts w:ascii="Calibri" w:eastAsia="Calibri" w:hAnsi="Calibri" w:cs="Calibri"/>
            <w:color w:val="0000FF"/>
            <w:u w:val="single"/>
          </w:rPr>
          <w:t>arupiper@iastate.edu</w:t>
        </w:r>
      </w:hyperlink>
    </w:p>
    <w:p w14:paraId="03B84662" w14:textId="4FFCCDA9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Gabriel M. Johnson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1" w:history="1">
        <w:r w:rsidRPr="004E1630">
          <w:rPr>
            <w:rFonts w:ascii="Calibri" w:eastAsia="Calibri" w:hAnsi="Calibri" w:cs="Calibri"/>
            <w:color w:val="0000FF"/>
            <w:u w:val="single"/>
          </w:rPr>
          <w:t>gjohnson@iastate.edu</w:t>
        </w:r>
      </w:hyperlink>
    </w:p>
    <w:p w14:paraId="4F70BD12" w14:textId="7B2EDDB8" w:rsidR="004E1630" w:rsidRPr="004E1630" w:rsidRDefault="004E1630" w:rsidP="004E1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1630">
        <w:rPr>
          <w:rFonts w:ascii="Calibri" w:eastAsia="Calibri" w:hAnsi="Calibri" w:cs="Calibri"/>
          <w:color w:val="auto"/>
        </w:rPr>
        <w:t>Thomas M. Isenhart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2" w:history="1">
        <w:r w:rsidRPr="004E1630">
          <w:rPr>
            <w:rFonts w:ascii="Calibri" w:eastAsia="Calibri" w:hAnsi="Calibri" w:cs="Calibri"/>
            <w:color w:val="0000FF"/>
            <w:u w:val="single"/>
          </w:rPr>
          <w:t>isenhart@iastate.edu</w:t>
        </w:r>
      </w:hyperlink>
    </w:p>
    <w:p w14:paraId="12916965" w14:textId="26F0B3CF" w:rsidR="003B5E26" w:rsidRPr="00B07A3B" w:rsidRDefault="004E1630" w:rsidP="004E1630">
      <w:pPr>
        <w:outlineLvl w:val="0"/>
        <w:rPr>
          <w:rFonts w:cstheme="minorHAnsi"/>
          <w:b/>
          <w:sz w:val="22"/>
          <w:szCs w:val="22"/>
        </w:rPr>
      </w:pPr>
      <w:r w:rsidRPr="004E1630">
        <w:rPr>
          <w:rFonts w:ascii="Calibri" w:eastAsia="Calibri" w:hAnsi="Calibri" w:cs="Calibri"/>
          <w:color w:val="auto"/>
        </w:rPr>
        <w:t>Rob W. Malone</w:t>
      </w:r>
      <w:r w:rsidRPr="004E1630">
        <w:rPr>
          <w:rFonts w:ascii="Calibri" w:eastAsia="Calibri" w:hAnsi="Calibri" w:cs="Calibri"/>
          <w:color w:val="auto"/>
        </w:rPr>
        <w:tab/>
      </w:r>
      <w:r w:rsidRPr="004E1630">
        <w:rPr>
          <w:rFonts w:ascii="Calibri" w:eastAsia="Calibri" w:hAnsi="Calibri" w:cs="Calibri"/>
          <w:color w:val="auto"/>
        </w:rPr>
        <w:tab/>
      </w:r>
      <w:hyperlink r:id="rId13" w:history="1">
        <w:r w:rsidRPr="004E1630">
          <w:rPr>
            <w:rFonts w:ascii="Calibri" w:eastAsia="Calibri" w:hAnsi="Calibri" w:cs="Calibri"/>
            <w:color w:val="0000FF"/>
            <w:u w:val="single"/>
          </w:rPr>
          <w:t>rob.malone@usda.gov</w:t>
        </w:r>
      </w:hyperlink>
    </w:p>
    <w:p w14:paraId="1097EEE8" w14:textId="77777777" w:rsidR="004E1630" w:rsidRDefault="004E1630" w:rsidP="004E1630">
      <w:pPr>
        <w:outlineLvl w:val="0"/>
        <w:rPr>
          <w:rFonts w:eastAsia="Times New Roman" w:cstheme="minorHAnsi"/>
        </w:rPr>
      </w:pPr>
      <w:r w:rsidRPr="004E1630">
        <w:rPr>
          <w:rFonts w:eastAsia="Times New Roman" w:cstheme="minorHAnsi"/>
        </w:rPr>
        <w:t xml:space="preserve">Natalia P. Rogovska </w:t>
      </w:r>
      <w:r w:rsidRPr="004E1630">
        <w:rPr>
          <w:rFonts w:eastAsia="Times New Roman" w:cstheme="minorHAnsi"/>
        </w:rPr>
        <w:tab/>
      </w:r>
      <w:r w:rsidRPr="004E1630">
        <w:rPr>
          <w:rFonts w:eastAsia="Times New Roman" w:cstheme="minorHAnsi"/>
        </w:rPr>
        <w:tab/>
        <w:t>natalia.rogovska@usda.gov</w:t>
      </w:r>
    </w:p>
    <w:p w14:paraId="2FB4FADF" w14:textId="77777777" w:rsidR="004E1630" w:rsidRPr="00B07A3B" w:rsidRDefault="004E1630" w:rsidP="004E1630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358BA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F174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C9704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56807">
        <w:rPr>
          <w:rFonts w:eastAsia="Times New Roman" w:cstheme="minorHAnsi"/>
          <w:b/>
          <w:bCs/>
        </w:rPr>
        <w:t>Yes</w:t>
      </w:r>
      <w:r w:rsidR="00B865F8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F068D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24C48">
        <w:rPr>
          <w:rFonts w:eastAsia="Times New Roman" w:cstheme="minorHAnsi"/>
          <w:b/>
          <w:bCs/>
        </w:rPr>
        <w:t>No</w:t>
      </w: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B5668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E1630">
        <w:rPr>
          <w:rFonts w:cstheme="minorHAnsi"/>
          <w:bCs/>
          <w:sz w:val="22"/>
          <w:szCs w:val="22"/>
        </w:rPr>
        <w:t>18</w:t>
      </w:r>
    </w:p>
    <w:p w14:paraId="5AAC9C6C" w14:textId="7655F5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E1630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3C3CD0" w:rsidRPr="00B865F8">
        <w:rPr>
          <w:rFonts w:cstheme="minorHAnsi"/>
          <w:bCs/>
          <w:sz w:val="22"/>
          <w:szCs w:val="22"/>
        </w:rPr>
        <w:t>(18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358A0BB" w14:textId="04B4A5FA" w:rsidR="003C3CD0" w:rsidRPr="003C3CD0" w:rsidRDefault="00977C1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eela Katuwa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0173F" w:rsidRPr="007868AD">
        <w:rPr>
          <w:rFonts w:cstheme="minorHAnsi"/>
        </w:rPr>
        <w:t>We developed a user-friendly online tool that can be used by drainage water management professional</w:t>
      </w:r>
      <w:r w:rsidR="00F77054">
        <w:rPr>
          <w:rFonts w:cstheme="minorHAnsi"/>
        </w:rPr>
        <w:t>s</w:t>
      </w:r>
      <w:r w:rsidR="00B0173F" w:rsidRPr="007868AD">
        <w:rPr>
          <w:rFonts w:cstheme="minorHAnsi"/>
        </w:rPr>
        <w:t xml:space="preserve"> to accurately estimate drainage volume across flow conditions and sizes of water control structures.</w:t>
      </w:r>
    </w:p>
    <w:p w14:paraId="25928288" w14:textId="7225F255" w:rsidR="007D61A8" w:rsidRPr="00B07A3B" w:rsidRDefault="003C3CD0" w:rsidP="003C3C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74753">
        <w:rPr>
          <w:rFonts w:ascii="Calibri" w:hAnsi="Calibri" w:cs="Calibri"/>
          <w:i/>
          <w:iCs/>
          <w:color w:val="3333FF"/>
        </w:rPr>
        <w:t xml:space="preserve">LAB MEDIA: </w:t>
      </w:r>
      <w:r w:rsidR="00674753" w:rsidRPr="00674753">
        <w:rPr>
          <w:rFonts w:ascii="Calibri" w:hAnsi="Calibri" w:cs="Calibri"/>
          <w:i/>
          <w:iCs/>
          <w:color w:val="3333FF"/>
        </w:rPr>
        <w:t>Figure_extra1.tif</w:t>
      </w:r>
      <w:r w:rsidR="00B0173F">
        <w:rPr>
          <w:rFonts w:cstheme="minorHAnsi"/>
        </w:rPr>
        <w:t xml:space="preserve"> </w:t>
      </w:r>
      <w:r w:rsidR="00A35F3D">
        <w:rPr>
          <w:rFonts w:cstheme="minorHAnsi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C7F7190" w:rsidR="00333FA4" w:rsidRPr="003C3CD0" w:rsidRDefault="00D771AF" w:rsidP="00985E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eela Katuwa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B6D2B">
        <w:rPr>
          <w:rFonts w:eastAsia="Times New Roman" w:cstheme="minorHAnsi"/>
        </w:rPr>
        <w:t xml:space="preserve">As more edge-of-field </w:t>
      </w:r>
      <w:r w:rsidR="00491D51">
        <w:rPr>
          <w:rFonts w:eastAsia="Times New Roman" w:cstheme="minorHAnsi"/>
        </w:rPr>
        <w:t>and drainage water management conservation practices are designed and implemented, we are attempting to harmonize this data to make comparisons and track performance of these practices.</w:t>
      </w:r>
      <w:r w:rsidR="009D2958" w:rsidRPr="009D2958">
        <w:rPr>
          <w:color w:val="auto"/>
        </w:rPr>
        <w:t xml:space="preserve"> </w:t>
      </w:r>
    </w:p>
    <w:p w14:paraId="1B6F6F93" w14:textId="0DBBCFA6" w:rsidR="003C3CD0" w:rsidRPr="00B07A3B" w:rsidRDefault="003C3CD0" w:rsidP="003C3C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</w:t>
      </w:r>
      <w:r w:rsidR="00674753">
        <w:rPr>
          <w:rFonts w:ascii="Calibri" w:hAnsi="Calibri" w:cs="Calibri"/>
          <w:i/>
          <w:iCs/>
          <w:color w:val="3333FF"/>
        </w:rPr>
        <w:t xml:space="preserve">LAB MEDIA: </w:t>
      </w:r>
      <w:r w:rsidR="00674753" w:rsidRPr="00674753">
        <w:rPr>
          <w:rFonts w:ascii="Calibri" w:hAnsi="Calibri" w:cs="Calibri"/>
          <w:i/>
          <w:iCs/>
          <w:color w:val="3333FF"/>
        </w:rPr>
        <w:t>Video_extra.MP4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23FCC39" w:rsidR="00333FA4" w:rsidRDefault="001D785F" w:rsidP="00A250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</w:t>
      </w:r>
      <w:r w:rsidR="000C5D86">
        <w:rPr>
          <w:rStyle w:val="AuthorName"/>
          <w:rFonts w:asciiTheme="minorHAnsi" w:eastAsia="Times" w:hAnsiTheme="minorHAnsi" w:cstheme="minorHAnsi"/>
        </w:rPr>
        <w:t>rew W.  Rupip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C5D86">
        <w:rPr>
          <w:rFonts w:eastAsia="Times New Roman" w:cstheme="minorHAnsi"/>
        </w:rPr>
        <w:t>Our protocol provides an easy-to-use online tool that should allow other researchers to quickly understand the flow regime and how to calculate the flow rate in their system.</w:t>
      </w:r>
    </w:p>
    <w:p w14:paraId="022EC2A0" w14:textId="5FC66004" w:rsidR="003C3CD0" w:rsidRPr="00D75084" w:rsidRDefault="003C3CD0" w:rsidP="003C3C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10C571B" w:rsidR="00D75084" w:rsidRPr="003C3CD0" w:rsidRDefault="00EA71A7" w:rsidP="00EF6DB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drew W. </w:t>
      </w:r>
      <w:r w:rsidR="001369CE">
        <w:rPr>
          <w:rStyle w:val="AuthorName"/>
          <w:rFonts w:asciiTheme="minorHAnsi" w:eastAsia="Times" w:hAnsiTheme="minorHAnsi" w:cstheme="minorHAnsi"/>
        </w:rPr>
        <w:t>Rupiper</w:t>
      </w:r>
      <w:r w:rsidR="001369CE" w:rsidRPr="00B07A3B">
        <w:rPr>
          <w:rFonts w:eastAsia="Times New Roman" w:cstheme="minorHAnsi"/>
          <w:b/>
          <w:bCs/>
          <w:u w:val="single"/>
        </w:rPr>
        <w:t>:</w:t>
      </w:r>
      <w:r w:rsidR="001369CE" w:rsidRPr="001369CE">
        <w:rPr>
          <w:rFonts w:eastAsia="Times New Roman" w:cstheme="minorHAnsi"/>
          <w:color w:val="auto"/>
        </w:rPr>
        <w:t xml:space="preserve"> Our findings will improve our ability to understand the performance of systems that require monitoring of flow. This work will also improve tracking loss of nutrients in drainage water</w:t>
      </w:r>
      <w:r w:rsidR="00CA514B">
        <w:rPr>
          <w:rFonts w:eastAsia="Times New Roman" w:cstheme="minorHAnsi"/>
          <w:color w:val="auto"/>
        </w:rPr>
        <w:t>.</w:t>
      </w:r>
    </w:p>
    <w:p w14:paraId="309ED99B" w14:textId="4FA03919" w:rsidR="003C3CD0" w:rsidRPr="00D75084" w:rsidRDefault="003C3CD0" w:rsidP="003C3C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E322AE3" w:rsidR="00D75084" w:rsidRDefault="00D771AF" w:rsidP="00D334E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ew W. Rupip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C1357">
        <w:rPr>
          <w:rFonts w:eastAsia="Times New Roman" w:cstheme="minorHAnsi"/>
        </w:rPr>
        <w:t xml:space="preserve">Our results provide a uniform method for monitoring drainage flows </w:t>
      </w:r>
      <w:r w:rsidR="00974269">
        <w:rPr>
          <w:rFonts w:eastAsia="Times New Roman" w:cstheme="minorHAnsi"/>
        </w:rPr>
        <w:t>by researche</w:t>
      </w:r>
      <w:r w:rsidR="00602515">
        <w:rPr>
          <w:rFonts w:eastAsia="Times New Roman" w:cstheme="minorHAnsi"/>
        </w:rPr>
        <w:t>r</w:t>
      </w:r>
      <w:r w:rsidR="00974269">
        <w:rPr>
          <w:rFonts w:eastAsia="Times New Roman" w:cstheme="minorHAnsi"/>
        </w:rPr>
        <w:t xml:space="preserve">s and agencies. Future efforts will include different sizes and </w:t>
      </w:r>
      <w:r w:rsidR="00602515">
        <w:rPr>
          <w:rFonts w:eastAsia="Times New Roman" w:cstheme="minorHAnsi"/>
        </w:rPr>
        <w:t>configurations</w:t>
      </w:r>
      <w:r w:rsidR="00974269">
        <w:rPr>
          <w:rFonts w:eastAsia="Times New Roman" w:cstheme="minorHAnsi"/>
        </w:rPr>
        <w:t xml:space="preserve"> of control structures to ensure the </w:t>
      </w:r>
      <w:r w:rsidR="00E337E6">
        <w:rPr>
          <w:rFonts w:eastAsia="Times New Roman" w:cstheme="minorHAnsi"/>
        </w:rPr>
        <w:t>accuracy of the too</w:t>
      </w:r>
      <w:r w:rsidR="00602515">
        <w:rPr>
          <w:rFonts w:eastAsia="Times New Roman" w:cstheme="minorHAnsi"/>
        </w:rPr>
        <w:t>l</w:t>
      </w:r>
      <w:r w:rsidR="00E337E6">
        <w:rPr>
          <w:rFonts w:eastAsia="Times New Roman" w:cstheme="minorHAnsi"/>
        </w:rPr>
        <w:t xml:space="preserve"> </w:t>
      </w:r>
      <w:r w:rsidR="00D334E6">
        <w:rPr>
          <w:rFonts w:eastAsia="Times New Roman" w:cstheme="minorHAnsi"/>
        </w:rPr>
        <w:t>across applications.</w:t>
      </w:r>
    </w:p>
    <w:p w14:paraId="02883A88" w14:textId="223DDF47" w:rsidR="003C3CD0" w:rsidRPr="00B07A3B" w:rsidRDefault="003C3CD0" w:rsidP="003C3C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4E34C98" w:rsidR="003C3CD0" w:rsidRDefault="00A13CC3" w:rsidP="003C3CD0">
      <w:pPr>
        <w:contextualSpacing/>
        <w:outlineLvl w:val="0"/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316F82" w:rsidR="00CE10F2" w:rsidRDefault="00FF462B" w:rsidP="003C3CD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F462B">
        <w:rPr>
          <w:rFonts w:cstheme="minorHAnsi"/>
          <w:b/>
          <w:bCs/>
        </w:rPr>
        <w:t xml:space="preserve">Setting Up the Drainage Control Structure for a Calibration Experiment </w:t>
      </w:r>
    </w:p>
    <w:p w14:paraId="6FE16670" w14:textId="2D5B270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0211">
        <w:rPr>
          <w:rFonts w:cstheme="minorHAnsi"/>
        </w:rPr>
        <w:t>Andrew J. Rupiper</w:t>
      </w:r>
    </w:p>
    <w:p w14:paraId="5CAAF9F2" w14:textId="77777777" w:rsidR="00B865F8" w:rsidRDefault="00B865F8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EC391FC" w14:textId="3223F0BF" w:rsidR="00FF462B" w:rsidRPr="00FF462B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begin, c</w:t>
      </w:r>
      <w:r w:rsidRPr="00FF462B">
        <w:rPr>
          <w:rFonts w:cstheme="minorHAnsi"/>
        </w:rPr>
        <w:t xml:space="preserve">onnect the inlet section of the control structure to the pump assembly, which consists of a pump, a flow meter, and the necessary pipes, fittings, and valve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Pr="00FF462B">
        <w:rPr>
          <w:rFonts w:cstheme="minorHAnsi"/>
        </w:rPr>
        <w:t xml:space="preserve">onnect the outlet section of the control structure to the drainage pipe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66D13BDF" w14:textId="51F5CE50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WIDE: </w:t>
      </w:r>
      <w:r>
        <w:rPr>
          <w:rFonts w:cstheme="minorHAnsi"/>
        </w:rPr>
        <w:t xml:space="preserve">Talent connecting </w:t>
      </w:r>
      <w:r w:rsidRPr="00FF462B">
        <w:rPr>
          <w:rFonts w:cstheme="minorHAnsi"/>
        </w:rPr>
        <w:t xml:space="preserve">the inlet section of the control structure to the pump assembly.  </w:t>
      </w:r>
    </w:p>
    <w:p w14:paraId="03F2B906" w14:textId="2DDF6A60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securing the connections between </w:t>
      </w:r>
      <w:r>
        <w:rPr>
          <w:rFonts w:cstheme="minorHAnsi"/>
        </w:rPr>
        <w:t>the outlet section of the control structure and</w:t>
      </w:r>
      <w:r w:rsidRPr="00FF462B">
        <w:rPr>
          <w:rFonts w:cstheme="minorHAnsi"/>
        </w:rPr>
        <w:t xml:space="preserve"> the drainage pipe.  </w:t>
      </w:r>
    </w:p>
    <w:p w14:paraId="11B0DAF2" w14:textId="77777777" w:rsidR="00FF462B" w:rsidRPr="00FF462B" w:rsidRDefault="00FF462B" w:rsidP="00FF462B">
      <w:pPr>
        <w:pStyle w:val="ListParagraph"/>
        <w:spacing w:before="120"/>
        <w:ind w:left="907"/>
        <w:rPr>
          <w:rFonts w:cstheme="minorHAnsi"/>
        </w:rPr>
      </w:pPr>
    </w:p>
    <w:p w14:paraId="48CC3F7E" w14:textId="23E311FE" w:rsidR="00FF462B" w:rsidRPr="00FF462B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Measure the top width and depth of the V-notch weir using a measuring tape </w:t>
      </w:r>
      <w:r w:rsidRPr="00FF462B">
        <w:rPr>
          <w:rFonts w:cstheme="minorHAnsi"/>
          <w:b/>
        </w:rPr>
        <w:t>[1]</w:t>
      </w:r>
      <w:r>
        <w:rPr>
          <w:rFonts w:cstheme="minorHAnsi"/>
          <w:b/>
        </w:rPr>
        <w:t xml:space="preserve">, </w:t>
      </w:r>
      <w:r w:rsidRPr="00FF462B">
        <w:rPr>
          <w:rFonts w:cstheme="minorHAnsi"/>
          <w:bCs/>
        </w:rPr>
        <w:t>followed by the</w:t>
      </w:r>
      <w:r>
        <w:rPr>
          <w:rFonts w:cstheme="minorHAnsi"/>
          <w:b/>
        </w:rPr>
        <w:t xml:space="preserve"> </w:t>
      </w:r>
      <w:r w:rsidRPr="00FF462B">
        <w:rPr>
          <w:rFonts w:cstheme="minorHAnsi"/>
        </w:rPr>
        <w:t xml:space="preserve">distance between the tracks where the stoplogs and V-notch weir fit in the drainage control structure </w:t>
      </w:r>
      <w:r w:rsidRPr="00FF462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216FE623" w14:textId="3CD2BB52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measuring the top width of the V-notch weir.  </w:t>
      </w:r>
      <w:ins w:id="3" w:author="Katuwal, Sheela (CTR) - REE-ARS" w:date="2025-03-24T15:58:00Z" w16du:dateUtc="2025-03-24T20:58:00Z">
        <w:r w:rsidR="00503ACE">
          <w:rPr>
            <w:rFonts w:cstheme="minorHAnsi"/>
          </w:rPr>
          <w:t>Added shot: Talent measuring the depth of the V-notch weir.</w:t>
        </w:r>
      </w:ins>
    </w:p>
    <w:p w14:paraId="0885B2EE" w14:textId="77777777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using a measuring tape to measure the width between the tracks.  </w:t>
      </w:r>
    </w:p>
    <w:p w14:paraId="0C2DFAAE" w14:textId="77777777" w:rsidR="00FF462B" w:rsidRPr="00FF462B" w:rsidRDefault="00FF462B" w:rsidP="00FF462B">
      <w:pPr>
        <w:pStyle w:val="ListParagraph"/>
        <w:spacing w:before="120"/>
        <w:ind w:left="907"/>
        <w:rPr>
          <w:rFonts w:cstheme="minorHAnsi"/>
        </w:rPr>
      </w:pPr>
    </w:p>
    <w:p w14:paraId="5AF68AC0" w14:textId="6D42B5A7" w:rsidR="00FF462B" w:rsidRPr="00FF462B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i</w:t>
      </w:r>
      <w:r w:rsidRPr="00FF462B">
        <w:rPr>
          <w:rFonts w:cstheme="minorHAnsi"/>
        </w:rPr>
        <w:t xml:space="preserve">nsert the stoplogs between the tracks one at a time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 Stack additional stoplogs above the existing ones in the control structure until the desired height is reached </w:t>
      </w:r>
      <w:r w:rsidRPr="00FF462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="0074462B">
        <w:rPr>
          <w:rFonts w:cstheme="minorHAnsi"/>
          <w:b/>
        </w:rPr>
        <w:t xml:space="preserve"> </w:t>
      </w:r>
      <w:r w:rsidR="0074462B" w:rsidRPr="0074462B">
        <w:rPr>
          <w:rFonts w:cstheme="minorHAnsi"/>
          <w:bCs/>
        </w:rPr>
        <w:t>and p</w:t>
      </w:r>
      <w:r w:rsidRPr="00FF462B">
        <w:rPr>
          <w:rFonts w:cstheme="minorHAnsi"/>
          <w:bCs/>
        </w:rPr>
        <w:t>lace</w:t>
      </w:r>
      <w:r w:rsidRPr="00FF462B">
        <w:rPr>
          <w:rFonts w:cstheme="minorHAnsi"/>
        </w:rPr>
        <w:t xml:space="preserve"> the weir plate firmly above the top stoplog </w:t>
      </w:r>
      <w:r w:rsidRPr="00FF462B">
        <w:rPr>
          <w:rFonts w:cstheme="minorHAnsi"/>
          <w:b/>
        </w:rPr>
        <w:t>[</w:t>
      </w:r>
      <w:r w:rsidR="0074462B">
        <w:rPr>
          <w:rFonts w:cstheme="minorHAnsi"/>
          <w:b/>
        </w:rPr>
        <w:t>3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  </w:t>
      </w:r>
    </w:p>
    <w:p w14:paraId="0C536F67" w14:textId="77777777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placing a stoplog into the track.  </w:t>
      </w:r>
    </w:p>
    <w:p w14:paraId="10563494" w14:textId="3F70A75E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stacking </w:t>
      </w:r>
      <w:r w:rsidR="0074462B">
        <w:rPr>
          <w:rFonts w:cstheme="minorHAnsi"/>
        </w:rPr>
        <w:t xml:space="preserve">more </w:t>
      </w:r>
      <w:r w:rsidRPr="00FF462B">
        <w:rPr>
          <w:rFonts w:cstheme="minorHAnsi"/>
        </w:rPr>
        <w:t xml:space="preserve">stoplogs </w:t>
      </w:r>
      <w:r w:rsidR="0074462B">
        <w:rPr>
          <w:rFonts w:cstheme="minorHAnsi"/>
        </w:rPr>
        <w:t>above the existing ones</w:t>
      </w:r>
      <w:r w:rsidRPr="00FF462B">
        <w:rPr>
          <w:rFonts w:cstheme="minorHAnsi"/>
        </w:rPr>
        <w:t xml:space="preserve">.  </w:t>
      </w:r>
    </w:p>
    <w:p w14:paraId="044E92CB" w14:textId="77777777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positioning the weir plate on top of the highest stoplog.  </w:t>
      </w:r>
    </w:p>
    <w:p w14:paraId="55621FEE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306FD16B" w14:textId="7B786E1A" w:rsidR="00FF462B" w:rsidRPr="00FF462B" w:rsidRDefault="0074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m</w:t>
      </w:r>
      <w:r w:rsidR="00FF462B" w:rsidRPr="00FF462B">
        <w:rPr>
          <w:rFonts w:cstheme="minorHAnsi"/>
        </w:rPr>
        <w:t xml:space="preserve">easure the inner height of the control structure </w:t>
      </w:r>
      <w:r w:rsidRPr="0074462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74462B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 </w:t>
      </w:r>
      <w:r w:rsidR="00FF462B" w:rsidRPr="00FF462B">
        <w:rPr>
          <w:rFonts w:cstheme="minorHAnsi"/>
        </w:rPr>
        <w:t xml:space="preserve">and the distance between the top of the control structure and the top of the V-notch weir using a measuring tape </w:t>
      </w:r>
      <w:r w:rsidR="00FF462B" w:rsidRPr="00FF462B">
        <w:rPr>
          <w:rFonts w:cstheme="minorHAnsi"/>
          <w:b/>
        </w:rPr>
        <w:t>[2</w:t>
      </w:r>
      <w:r>
        <w:rPr>
          <w:rFonts w:cstheme="minorHAnsi"/>
          <w:b/>
        </w:rPr>
        <w:t>-TXT</w:t>
      </w:r>
      <w:r w:rsidR="00FF462B" w:rsidRPr="00FF462B">
        <w:rPr>
          <w:rFonts w:cstheme="minorHAnsi"/>
          <w:b/>
        </w:rPr>
        <w:t>]</w:t>
      </w:r>
      <w:r w:rsidR="00FF462B" w:rsidRPr="00FF462B">
        <w:rPr>
          <w:rFonts w:cstheme="minorHAnsi"/>
        </w:rPr>
        <w:t xml:space="preserve">.  </w:t>
      </w:r>
    </w:p>
    <w:p w14:paraId="3E50B892" w14:textId="77777777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measuring the inner height of the control structure.  </w:t>
      </w:r>
    </w:p>
    <w:p w14:paraId="39C5937A" w14:textId="167A02D4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measuring the distance between the top of the structure and the top of the V-notch weir.  </w:t>
      </w:r>
      <w:r w:rsidR="0074462B" w:rsidRPr="0074462B">
        <w:rPr>
          <w:rFonts w:cstheme="minorHAnsi"/>
          <w:b/>
          <w:bCs/>
        </w:rPr>
        <w:t xml:space="preserve">TXT: </w:t>
      </w:r>
      <w:r w:rsidRPr="00FF462B">
        <w:rPr>
          <w:rFonts w:cstheme="minorHAnsi"/>
          <w:b/>
          <w:bCs/>
        </w:rPr>
        <w:t>Ensure that the zero-marking on the tape aligns with the edge of the structure</w:t>
      </w:r>
    </w:p>
    <w:p w14:paraId="6BB79260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7C774BA8" w14:textId="02851CA9" w:rsidR="00FF462B" w:rsidRPr="003C3CD0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Calculate the height of the V-notch crest from the bottom of the control structure </w:t>
      </w:r>
      <w:r w:rsidRPr="003C3CD0">
        <w:rPr>
          <w:rFonts w:cstheme="minorHAnsi"/>
        </w:rPr>
        <w:t xml:space="preserve">using the equation </w:t>
      </w:r>
      <w:r w:rsidRPr="003C3CD0">
        <w:rPr>
          <w:rFonts w:cstheme="minorHAnsi"/>
          <w:b/>
        </w:rPr>
        <w:t>[1]</w:t>
      </w:r>
      <w:r w:rsidRPr="003C3CD0">
        <w:rPr>
          <w:rFonts w:cstheme="minorHAnsi"/>
        </w:rPr>
        <w:t xml:space="preserve">.  </w:t>
      </w:r>
    </w:p>
    <w:p w14:paraId="62635A49" w14:textId="7C99EFA7" w:rsidR="00FF462B" w:rsidRPr="003C3CD0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3C3CD0">
        <w:rPr>
          <w:rFonts w:cstheme="minorHAnsi"/>
        </w:rPr>
        <w:t xml:space="preserve">SCREEN: </w:t>
      </w:r>
      <w:r w:rsidR="003C3CD0" w:rsidRPr="003C3CD0">
        <w:rPr>
          <w:rFonts w:cstheme="minorHAnsi"/>
        </w:rPr>
        <w:t>67971_screenshot_1.mp4</w:t>
      </w:r>
      <w:r w:rsidR="003C3CD0">
        <w:rPr>
          <w:rFonts w:cstheme="minorHAnsi"/>
        </w:rPr>
        <w:t xml:space="preserve"> </w:t>
      </w:r>
      <w:r w:rsidR="003C3CD0" w:rsidRPr="003C3CD0">
        <w:rPr>
          <w:rFonts w:cstheme="minorHAnsi"/>
        </w:rPr>
        <w:t>00:00-00:10</w:t>
      </w:r>
      <w:r w:rsidRPr="003C3CD0">
        <w:rPr>
          <w:rFonts w:cstheme="minorHAnsi"/>
        </w:rPr>
        <w:t xml:space="preserve">.  </w:t>
      </w:r>
    </w:p>
    <w:p w14:paraId="188B8C52" w14:textId="77777777" w:rsid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3C92EB8C" w14:textId="7F0C881E" w:rsidR="00FF462B" w:rsidRPr="00FF462B" w:rsidRDefault="0074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hen, f</w:t>
      </w:r>
      <w:r w:rsidR="00FF462B" w:rsidRPr="00FF462B">
        <w:rPr>
          <w:rFonts w:cstheme="minorHAnsi"/>
        </w:rPr>
        <w:t xml:space="preserve">irmly connect the manometer tube or stilling well to the control structure </w:t>
      </w:r>
      <w:r w:rsidR="00FF462B" w:rsidRPr="00FF462B">
        <w:rPr>
          <w:rFonts w:cstheme="minorHAnsi"/>
          <w:b/>
        </w:rPr>
        <w:t>[1]</w:t>
      </w:r>
      <w:r w:rsidR="00FF462B" w:rsidRPr="00FF462B">
        <w:rPr>
          <w:rFonts w:cstheme="minorHAnsi"/>
        </w:rPr>
        <w:t xml:space="preserve">. Affix a measuring tape to the outside wall of the control structure next to the </w:t>
      </w:r>
      <w:r w:rsidR="00FF462B" w:rsidRPr="00FF462B">
        <w:rPr>
          <w:rFonts w:cstheme="minorHAnsi"/>
        </w:rPr>
        <w:lastRenderedPageBreak/>
        <w:t xml:space="preserve">manometer with the zero value corresponding to the base of the interior of the control structure </w:t>
      </w:r>
      <w:r w:rsidR="00FF462B" w:rsidRPr="00FF462B">
        <w:rPr>
          <w:rFonts w:cstheme="minorHAnsi"/>
          <w:b/>
        </w:rPr>
        <w:t>[2]</w:t>
      </w:r>
      <w:r w:rsidR="00FF462B" w:rsidRPr="00FF462B">
        <w:rPr>
          <w:rFonts w:cstheme="minorHAnsi"/>
        </w:rPr>
        <w:t xml:space="preserve">.  </w:t>
      </w:r>
    </w:p>
    <w:p w14:paraId="58614496" w14:textId="77777777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securing the manometer tube to the structure.  </w:t>
      </w:r>
    </w:p>
    <w:p w14:paraId="26910B7B" w14:textId="77777777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aligning and fixing the measuring tape to the exterior of the structure.  </w:t>
      </w:r>
    </w:p>
    <w:p w14:paraId="2572311F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28D33806" w14:textId="023A39AC" w:rsidR="00FF462B" w:rsidRPr="0074462B" w:rsidRDefault="00FF462B" w:rsidP="003C3CD0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74462B">
        <w:rPr>
          <w:rFonts w:cstheme="minorHAnsi"/>
          <w:b/>
          <w:bCs/>
        </w:rPr>
        <w:t xml:space="preserve">Measuring Flow Rates and Head  </w:t>
      </w:r>
    </w:p>
    <w:p w14:paraId="4A18F5C7" w14:textId="77777777" w:rsidR="00FF462B" w:rsidRPr="00FF462B" w:rsidRDefault="00FF462B" w:rsidP="0074462B">
      <w:pPr>
        <w:pStyle w:val="ListParagraph"/>
        <w:spacing w:before="120"/>
        <w:ind w:left="907"/>
        <w:rPr>
          <w:rFonts w:cstheme="minorHAnsi"/>
        </w:rPr>
      </w:pPr>
    </w:p>
    <w:p w14:paraId="53E38F3E" w14:textId="77777777" w:rsidR="00FF462B" w:rsidRPr="00FF462B" w:rsidRDefault="00FF462B" w:rsidP="00EF2A03">
      <w:pPr>
        <w:pStyle w:val="ListParagraph"/>
        <w:ind w:left="360"/>
        <w:rPr>
          <w:rFonts w:cstheme="minorHAnsi"/>
          <w:b/>
          <w:bCs/>
        </w:rPr>
      </w:pPr>
    </w:p>
    <w:p w14:paraId="69DC9E00" w14:textId="77777777" w:rsidR="00EF2A03" w:rsidRDefault="00EF2A03" w:rsidP="00EF2A03">
      <w:pPr>
        <w:pStyle w:val="ListParagraph"/>
        <w:ind w:left="907"/>
        <w:rPr>
          <w:rFonts w:cstheme="minorHAnsi"/>
        </w:rPr>
      </w:pPr>
    </w:p>
    <w:p w14:paraId="3A99A497" w14:textId="7FEF993C" w:rsidR="00FF462B" w:rsidRPr="00EF2A03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Start the pump and allow water to fill the inlet chamber, ensuring that water flows through the weir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 Adjust the valve in the pump assembly to select a flow rate of approximately </w:t>
      </w:r>
      <w:r w:rsidR="00FB4A4C">
        <w:rPr>
          <w:rFonts w:cstheme="minorHAnsi"/>
        </w:rPr>
        <w:t>15</w:t>
      </w:r>
      <w:r w:rsidR="00EF2A03">
        <w:rPr>
          <w:rFonts w:cstheme="minorHAnsi"/>
        </w:rPr>
        <w:t xml:space="preserve"> to </w:t>
      </w:r>
      <w:r w:rsidR="00FB4A4C">
        <w:rPr>
          <w:rFonts w:cstheme="minorHAnsi"/>
        </w:rPr>
        <w:t>25 gallons per minute</w:t>
      </w:r>
      <w:r w:rsidRPr="00FF462B">
        <w:rPr>
          <w:rFonts w:cstheme="minorHAnsi"/>
        </w:rPr>
        <w:t xml:space="preserve">, monitoring the display on the flow meter </w:t>
      </w:r>
      <w:r w:rsidRPr="00FF462B">
        <w:rPr>
          <w:rFonts w:cstheme="minorHAnsi"/>
          <w:b/>
        </w:rPr>
        <w:t>[</w:t>
      </w:r>
      <w:r w:rsidR="00EF2A03"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08526F0A" w14:textId="20499D24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turning on the pump and water filling the chamber.  </w:t>
      </w:r>
    </w:p>
    <w:p w14:paraId="7CECFEF4" w14:textId="77965D75" w:rsidR="00FF462B" w:rsidRPr="00FF462B" w:rsidRDefault="00EF2A03" w:rsidP="003C3CD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justing the</w:t>
      </w:r>
      <w:r w:rsidR="00FF462B" w:rsidRPr="00FF462B">
        <w:rPr>
          <w:rFonts w:cstheme="minorHAnsi"/>
        </w:rPr>
        <w:t xml:space="preserve"> flow rate</w:t>
      </w:r>
      <w:r>
        <w:rPr>
          <w:rFonts w:cstheme="minorHAnsi"/>
        </w:rPr>
        <w:t xml:space="preserve"> valve</w:t>
      </w:r>
      <w:r w:rsidR="00FF462B" w:rsidRPr="00FF462B">
        <w:rPr>
          <w:rFonts w:cstheme="minorHAnsi"/>
        </w:rPr>
        <w:t xml:space="preserve">.  </w:t>
      </w:r>
    </w:p>
    <w:p w14:paraId="2AFDDDF6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8390201" w14:textId="0B34DFB4" w:rsidR="00FF462B" w:rsidRPr="00FF462B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Allow the flow to stabilize for at least 3 minute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 </w:t>
      </w:r>
      <w:r w:rsidR="00EF2A03">
        <w:rPr>
          <w:rFonts w:cstheme="minorHAnsi"/>
        </w:rPr>
        <w:t>and i</w:t>
      </w:r>
      <w:r w:rsidRPr="00FF462B">
        <w:rPr>
          <w:rFonts w:cstheme="minorHAnsi"/>
        </w:rPr>
        <w:t xml:space="preserve">ncrease the flow rate if the head is less than </w:t>
      </w:r>
      <w:r w:rsidR="00FB4A4C">
        <w:rPr>
          <w:rFonts w:cstheme="minorHAnsi"/>
        </w:rPr>
        <w:t>2 inches</w:t>
      </w:r>
      <w:r w:rsidRPr="00FF462B">
        <w:rPr>
          <w:rFonts w:cstheme="minorHAnsi"/>
        </w:rPr>
        <w:t xml:space="preserve">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46E1C4DD" w14:textId="1F0823D0" w:rsidR="00FF462B" w:rsidRPr="00FF462B" w:rsidRDefault="00EF2A03" w:rsidP="003C3CD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t of display showing</w:t>
      </w:r>
      <w:r w:rsidR="00FF462B" w:rsidRPr="00FF462B">
        <w:rPr>
          <w:rFonts w:cstheme="minorHAnsi"/>
        </w:rPr>
        <w:t xml:space="preserve"> stabilized flow.  </w:t>
      </w:r>
    </w:p>
    <w:p w14:paraId="5E4A2993" w14:textId="77777777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adjusting the valve to increase the flow rate.  </w:t>
      </w:r>
    </w:p>
    <w:p w14:paraId="5E29DDB1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072AC1B8" w14:textId="53F424E5" w:rsidR="00FF462B" w:rsidRPr="003C3CD0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Once the flow is stable, record the flow rate reading from the flow meter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>. Take 8</w:t>
      </w:r>
      <w:r w:rsidR="00EF2A03">
        <w:rPr>
          <w:rFonts w:cstheme="minorHAnsi"/>
        </w:rPr>
        <w:t xml:space="preserve"> to </w:t>
      </w:r>
      <w:r w:rsidRPr="00FF462B">
        <w:rPr>
          <w:rFonts w:cstheme="minorHAnsi"/>
        </w:rPr>
        <w:t xml:space="preserve">10 </w:t>
      </w:r>
      <w:r w:rsidRPr="003C3CD0">
        <w:rPr>
          <w:rFonts w:cstheme="minorHAnsi"/>
        </w:rPr>
        <w:t xml:space="preserve">consecutive readings within 2 minutes and calculate the average flow rate </w:t>
      </w:r>
      <w:r w:rsidRPr="003C3CD0">
        <w:rPr>
          <w:rFonts w:cstheme="minorHAnsi"/>
          <w:b/>
        </w:rPr>
        <w:t>[2]</w:t>
      </w:r>
      <w:r w:rsidRPr="003C3CD0">
        <w:rPr>
          <w:rFonts w:cstheme="minorHAnsi"/>
        </w:rPr>
        <w:t xml:space="preserve">.  </w:t>
      </w:r>
    </w:p>
    <w:p w14:paraId="25469A47" w14:textId="77777777" w:rsidR="00FF462B" w:rsidRPr="003C3CD0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3C3CD0">
        <w:rPr>
          <w:rFonts w:cstheme="minorHAnsi"/>
        </w:rPr>
        <w:t xml:space="preserve">Talent noting down the flow rate from the flow meter display.  </w:t>
      </w:r>
    </w:p>
    <w:p w14:paraId="20996BD0" w14:textId="725F33B0" w:rsidR="00FF462B" w:rsidRPr="003C3CD0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3C3CD0">
        <w:rPr>
          <w:rFonts w:cstheme="minorHAnsi"/>
        </w:rPr>
        <w:t xml:space="preserve">SCREEN: </w:t>
      </w:r>
      <w:r w:rsidR="003C3CD0" w:rsidRPr="003C3CD0">
        <w:rPr>
          <w:rFonts w:cstheme="minorHAnsi"/>
        </w:rPr>
        <w:t>67971_screenshot_2.mp4</w:t>
      </w:r>
      <w:r w:rsidRPr="003C3CD0">
        <w:rPr>
          <w:rFonts w:cstheme="minorHAnsi"/>
        </w:rPr>
        <w:t xml:space="preserve">.  </w:t>
      </w:r>
    </w:p>
    <w:p w14:paraId="38C9D21F" w14:textId="77777777" w:rsidR="00FF462B" w:rsidRPr="003C3CD0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72136FB" w14:textId="17F82B67" w:rsidR="00FF462B" w:rsidRPr="003C3CD0" w:rsidRDefault="00EF2A03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3C3CD0">
        <w:rPr>
          <w:rFonts w:cstheme="minorHAnsi"/>
        </w:rPr>
        <w:t>Now, m</w:t>
      </w:r>
      <w:r w:rsidR="00FF462B" w:rsidRPr="003C3CD0">
        <w:rPr>
          <w:rFonts w:cstheme="minorHAnsi"/>
        </w:rPr>
        <w:t xml:space="preserve">easure the height of water in the stilling well or manometer tube </w:t>
      </w:r>
      <w:r w:rsidR="00FF462B" w:rsidRPr="003C3CD0">
        <w:rPr>
          <w:rFonts w:cstheme="minorHAnsi"/>
          <w:b/>
        </w:rPr>
        <w:t>[1]</w:t>
      </w:r>
      <w:r w:rsidR="00FF462B" w:rsidRPr="003C3CD0">
        <w:rPr>
          <w:rFonts w:cstheme="minorHAnsi"/>
        </w:rPr>
        <w:t xml:space="preserve">. If the water level fluctuates, record the high and low readings over 30 seconds and determine the average height </w:t>
      </w:r>
      <w:r w:rsidR="00FF462B" w:rsidRPr="003C3CD0">
        <w:rPr>
          <w:rFonts w:cstheme="minorHAnsi"/>
          <w:b/>
        </w:rPr>
        <w:t>[2]</w:t>
      </w:r>
      <w:r w:rsidR="00FF462B" w:rsidRPr="003C3CD0">
        <w:rPr>
          <w:rFonts w:cstheme="minorHAnsi"/>
        </w:rPr>
        <w:t xml:space="preserve">. </w:t>
      </w:r>
      <w:r w:rsidRPr="003C3CD0">
        <w:rPr>
          <w:rFonts w:cstheme="minorHAnsi"/>
        </w:rPr>
        <w:t>Then, c</w:t>
      </w:r>
      <w:r w:rsidR="00FF462B" w:rsidRPr="003C3CD0">
        <w:rPr>
          <w:rFonts w:cstheme="minorHAnsi"/>
        </w:rPr>
        <w:t xml:space="preserve">alculate the head using the equation </w:t>
      </w:r>
      <w:r w:rsidR="00FF462B" w:rsidRPr="003C3CD0">
        <w:rPr>
          <w:rFonts w:cstheme="minorHAnsi"/>
          <w:b/>
        </w:rPr>
        <w:t>[</w:t>
      </w:r>
      <w:r w:rsidRPr="003C3CD0">
        <w:rPr>
          <w:rFonts w:cstheme="minorHAnsi"/>
          <w:b/>
        </w:rPr>
        <w:t>3</w:t>
      </w:r>
      <w:r w:rsidR="00FF462B" w:rsidRPr="003C3CD0">
        <w:rPr>
          <w:rFonts w:cstheme="minorHAnsi"/>
          <w:b/>
        </w:rPr>
        <w:t>]</w:t>
      </w:r>
      <w:r w:rsidR="00FF462B" w:rsidRPr="003C3CD0">
        <w:rPr>
          <w:rFonts w:cstheme="minorHAnsi"/>
        </w:rPr>
        <w:t xml:space="preserve">.  </w:t>
      </w:r>
    </w:p>
    <w:p w14:paraId="1CB7B824" w14:textId="77777777" w:rsidR="00FF462B" w:rsidRPr="003C3CD0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3C3CD0">
        <w:rPr>
          <w:rFonts w:cstheme="minorHAnsi"/>
        </w:rPr>
        <w:t xml:space="preserve">Talent reading the water level in the stilling well.  </w:t>
      </w:r>
    </w:p>
    <w:p w14:paraId="4F1FF1C1" w14:textId="7B238C6A" w:rsidR="00FF462B" w:rsidRPr="003C3CD0" w:rsidRDefault="00EF2A03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3C3CD0">
        <w:rPr>
          <w:rFonts w:cstheme="minorHAnsi"/>
        </w:rPr>
        <w:t>Talent entering data in a computer</w:t>
      </w:r>
      <w:r w:rsidR="00FF462B" w:rsidRPr="003C3CD0">
        <w:rPr>
          <w:rFonts w:cstheme="minorHAnsi"/>
        </w:rPr>
        <w:t xml:space="preserve">.  </w:t>
      </w:r>
    </w:p>
    <w:p w14:paraId="25FE4A89" w14:textId="0355A4B6" w:rsidR="00FF462B" w:rsidRPr="003C3CD0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3C3CD0">
        <w:rPr>
          <w:rFonts w:cstheme="minorHAnsi"/>
        </w:rPr>
        <w:t xml:space="preserve">SCREEN: </w:t>
      </w:r>
      <w:r w:rsidR="003C3CD0" w:rsidRPr="003C3CD0">
        <w:rPr>
          <w:rFonts w:cstheme="minorHAnsi"/>
        </w:rPr>
        <w:t xml:space="preserve"> 67971_screenshot_3.mp4 00:10-00:17</w:t>
      </w:r>
      <w:r w:rsidRPr="003C3CD0">
        <w:rPr>
          <w:rFonts w:cstheme="minorHAnsi"/>
        </w:rPr>
        <w:t xml:space="preserve">  </w:t>
      </w:r>
    </w:p>
    <w:p w14:paraId="277E1F0C" w14:textId="77777777" w:rsidR="00FF462B" w:rsidRPr="003C3CD0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2C79C875" w14:textId="086E8ADF" w:rsidR="00FF462B" w:rsidRPr="00EF2A03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3C3CD0">
        <w:rPr>
          <w:rFonts w:cstheme="minorHAnsi"/>
        </w:rPr>
        <w:t xml:space="preserve">Increase the flow rate by approximately </w:t>
      </w:r>
      <w:r w:rsidR="00FB4A4C" w:rsidRPr="003C3CD0">
        <w:rPr>
          <w:rFonts w:cstheme="minorHAnsi"/>
        </w:rPr>
        <w:t xml:space="preserve">15 to </w:t>
      </w:r>
      <w:r w:rsidR="008C497A" w:rsidRPr="003C3CD0">
        <w:rPr>
          <w:rFonts w:cstheme="minorHAnsi"/>
        </w:rPr>
        <w:t>20 gallons per minute</w:t>
      </w:r>
      <w:r w:rsidRPr="003C3CD0">
        <w:rPr>
          <w:rFonts w:cstheme="minorHAnsi"/>
        </w:rPr>
        <w:t xml:space="preserve"> and wait for it to stabilize</w:t>
      </w:r>
      <w:r w:rsidR="00EF2A03" w:rsidRPr="003C3CD0">
        <w:rPr>
          <w:rFonts w:cstheme="minorHAnsi"/>
        </w:rPr>
        <w:t xml:space="preserve"> to o</w:t>
      </w:r>
      <w:r w:rsidRPr="003C3CD0">
        <w:rPr>
          <w:rFonts w:cstheme="minorHAnsi"/>
        </w:rPr>
        <w:t>btain the flow rate and</w:t>
      </w:r>
      <w:r w:rsidRPr="00FF462B">
        <w:rPr>
          <w:rFonts w:cstheme="minorHAnsi"/>
        </w:rPr>
        <w:t xml:space="preserve"> corresponding head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Increase the flow rate at least five more times until the water level reaches near the top of the V-notch </w:t>
      </w:r>
      <w:r w:rsidRPr="00FF462B">
        <w:rPr>
          <w:rFonts w:cstheme="minorHAnsi"/>
          <w:b/>
        </w:rPr>
        <w:t>[</w:t>
      </w:r>
      <w:r w:rsidR="00EF2A03">
        <w:rPr>
          <w:rFonts w:cstheme="minorHAnsi"/>
          <w:b/>
        </w:rPr>
        <w:t>2</w:t>
      </w:r>
      <w:r w:rsidRPr="00FF462B">
        <w:rPr>
          <w:rFonts w:cstheme="minorHAnsi"/>
          <w:b/>
        </w:rPr>
        <w:t>]</w:t>
      </w:r>
      <w:r w:rsidRPr="00FF462B">
        <w:rPr>
          <w:rFonts w:cstheme="minorHAnsi"/>
        </w:rPr>
        <w:t xml:space="preserve">.  </w:t>
      </w:r>
    </w:p>
    <w:p w14:paraId="00918AB4" w14:textId="586CB182" w:rsidR="00FF462B" w:rsidRP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Talent adjusting the flow rate and waiting for stabilization. </w:t>
      </w:r>
      <w:ins w:id="4" w:author="Katuwal, Sheela (CTR) - REE-ARS" w:date="2025-03-24T16:05:00Z" w16du:dateUtc="2025-03-24T21:05:00Z">
        <w:r w:rsidR="00691108">
          <w:rPr>
            <w:rFonts w:cstheme="minorHAnsi"/>
          </w:rPr>
          <w:t xml:space="preserve">(This step </w:t>
        </w:r>
      </w:ins>
      <w:ins w:id="5" w:author="Katuwal, Sheela (CTR) - REE-ARS" w:date="2025-03-24T16:07:00Z" w16du:dateUtc="2025-03-24T21:07:00Z">
        <w:r w:rsidR="00396656">
          <w:rPr>
            <w:rFonts w:cstheme="minorHAnsi"/>
          </w:rPr>
          <w:t xml:space="preserve">was shot in </w:t>
        </w:r>
      </w:ins>
      <w:ins w:id="6" w:author="Katuwal, Sheela (CTR) - REE-ARS" w:date="2025-03-24T16:05:00Z" w16du:dateUtc="2025-03-24T21:05:00Z">
        <w:r w:rsidR="00691108">
          <w:rPr>
            <w:rFonts w:cstheme="minorHAnsi"/>
          </w:rPr>
          <w:t xml:space="preserve">3 parts: </w:t>
        </w:r>
        <w:r w:rsidR="00010E49">
          <w:rPr>
            <w:rFonts w:cstheme="minorHAnsi"/>
          </w:rPr>
          <w:t>3.5.1</w:t>
        </w:r>
      </w:ins>
      <w:ins w:id="7" w:author="Katuwal, Sheela (CTR) - REE-ARS" w:date="2025-03-24T16:06:00Z" w16du:dateUtc="2025-03-24T21:06:00Z">
        <w:r w:rsidR="00010E49">
          <w:rPr>
            <w:rFonts w:cstheme="minorHAnsi"/>
          </w:rPr>
          <w:t xml:space="preserve">-A. Shot of </w:t>
        </w:r>
        <w:r w:rsidR="006634EA">
          <w:rPr>
            <w:rFonts w:cstheme="minorHAnsi"/>
          </w:rPr>
          <w:t>previously stabilized flow rate, 3.5.1-B. Talent adjusting the flow rate, and 3.5.1</w:t>
        </w:r>
      </w:ins>
      <w:ins w:id="8" w:author="Katuwal, Sheela (CTR) - REE-ARS" w:date="2025-03-24T16:07:00Z" w16du:dateUtc="2025-03-24T21:07:00Z">
        <w:r w:rsidR="006634EA">
          <w:rPr>
            <w:rFonts w:cstheme="minorHAnsi"/>
          </w:rPr>
          <w:t>-C</w:t>
        </w:r>
        <w:r w:rsidR="0063410F">
          <w:rPr>
            <w:rFonts w:cstheme="minorHAnsi"/>
          </w:rPr>
          <w:t xml:space="preserve">. Shot of the stabilized flow rate </w:t>
        </w:r>
        <w:r w:rsidR="00396656">
          <w:rPr>
            <w:rFonts w:cstheme="minorHAnsi"/>
          </w:rPr>
          <w:t>after adjustment)</w:t>
        </w:r>
      </w:ins>
      <w:ins w:id="9" w:author="Katuwal, Sheela (CTR) - REE-ARS" w:date="2025-03-24T16:08:00Z" w16du:dateUtc="2025-03-24T21:08:00Z">
        <w:r w:rsidR="00396656">
          <w:rPr>
            <w:rFonts w:cstheme="minorHAnsi"/>
          </w:rPr>
          <w:t>.</w:t>
        </w:r>
      </w:ins>
      <w:r w:rsidRPr="00FF462B">
        <w:rPr>
          <w:rFonts w:cstheme="minorHAnsi"/>
        </w:rPr>
        <w:t xml:space="preserve"> </w:t>
      </w:r>
    </w:p>
    <w:p w14:paraId="5FC38370" w14:textId="77777777" w:rsidR="00EF2A03" w:rsidRDefault="00EF2A03" w:rsidP="003C3CD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t of the water level near the top of the V-notch.</w:t>
      </w:r>
    </w:p>
    <w:p w14:paraId="2390BA88" w14:textId="77777777" w:rsidR="00EF2A03" w:rsidRDefault="00EF2A03" w:rsidP="00EF2A03">
      <w:pPr>
        <w:pStyle w:val="ListParagraph"/>
        <w:ind w:left="1627"/>
        <w:rPr>
          <w:rFonts w:cstheme="minorHAnsi"/>
        </w:rPr>
      </w:pPr>
    </w:p>
    <w:p w14:paraId="10EA8866" w14:textId="0258EB68" w:rsidR="00FF462B" w:rsidRPr="00EF2A03" w:rsidRDefault="00FF462B" w:rsidP="003C3CD0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F2A03">
        <w:rPr>
          <w:rFonts w:cstheme="minorHAnsi"/>
          <w:b/>
          <w:bCs/>
        </w:rPr>
        <w:t xml:space="preserve">Developing the Weir Calibration Equation for Flows Contained Within the V-Notch  </w:t>
      </w:r>
    </w:p>
    <w:p w14:paraId="107F6F53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03DE7476" w14:textId="032A09A8" w:rsidR="00FF462B" w:rsidRPr="00FF462B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FF462B">
        <w:rPr>
          <w:rFonts w:cstheme="minorHAnsi"/>
        </w:rPr>
        <w:t xml:space="preserve">Enter the values of the head and corresponding flow rates into an Excel spreadsheet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 </w:t>
      </w:r>
    </w:p>
    <w:p w14:paraId="46398F74" w14:textId="4725BA5C" w:rsidR="00FF462B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4.mp4 00:00-00:09</w:t>
      </w:r>
      <w:r w:rsidRPr="002828AF">
        <w:rPr>
          <w:rFonts w:cstheme="minorHAnsi"/>
        </w:rPr>
        <w:t xml:space="preserve">.  </w:t>
      </w:r>
    </w:p>
    <w:p w14:paraId="29413EDE" w14:textId="77777777" w:rsidR="00FF462B" w:rsidRPr="002828AF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47158970" w14:textId="55C7498B" w:rsidR="00FF462B" w:rsidRPr="002828AF" w:rsidRDefault="002828AF" w:rsidP="003C3CD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828AF">
        <w:rPr>
          <w:rFonts w:cstheme="minorHAnsi"/>
        </w:rPr>
        <w:t>To p</w:t>
      </w:r>
      <w:r w:rsidR="00FF462B" w:rsidRPr="002828AF">
        <w:rPr>
          <w:rFonts w:cstheme="minorHAnsi"/>
        </w:rPr>
        <w:t xml:space="preserve">lot the measured flow rates and </w:t>
      </w:r>
      <w:r w:rsidRPr="002828AF">
        <w:rPr>
          <w:rFonts w:cstheme="minorHAnsi"/>
        </w:rPr>
        <w:t xml:space="preserve">the </w:t>
      </w:r>
      <w:r w:rsidR="00FF462B" w:rsidRPr="002828AF">
        <w:rPr>
          <w:rFonts w:cstheme="minorHAnsi"/>
        </w:rPr>
        <w:t>head</w:t>
      </w:r>
      <w:r w:rsidRPr="002828AF">
        <w:rPr>
          <w:rFonts w:cstheme="minorHAnsi"/>
        </w:rPr>
        <w:t>,</w:t>
      </w:r>
      <w:r w:rsidR="00FF462B" w:rsidRPr="002828AF">
        <w:rPr>
          <w:rFonts w:cstheme="minorHAnsi"/>
        </w:rPr>
        <w:t xml:space="preserve"> </w:t>
      </w:r>
      <w:r w:rsidRPr="002828AF">
        <w:rPr>
          <w:rFonts w:cstheme="minorHAnsi"/>
        </w:rPr>
        <w:t>s</w:t>
      </w:r>
      <w:r w:rsidR="00FF462B" w:rsidRPr="002828AF">
        <w:rPr>
          <w:rFonts w:cstheme="minorHAnsi"/>
        </w:rPr>
        <w:t xml:space="preserve">elect the data range, then click </w:t>
      </w:r>
      <w:r w:rsidR="00FF462B" w:rsidRPr="002828AF">
        <w:rPr>
          <w:rFonts w:cstheme="minorHAnsi"/>
          <w:b/>
        </w:rPr>
        <w:t xml:space="preserve">Insert </w:t>
      </w:r>
      <w:r w:rsidR="00EF2A03" w:rsidRPr="002828AF">
        <w:rPr>
          <w:rFonts w:cstheme="minorHAnsi"/>
          <w:bCs/>
        </w:rPr>
        <w:t>followed by</w:t>
      </w:r>
      <w:r w:rsidR="00FF462B" w:rsidRPr="002828AF">
        <w:rPr>
          <w:rFonts w:cstheme="minorHAnsi"/>
          <w:b/>
        </w:rPr>
        <w:t xml:space="preserve"> Charts </w:t>
      </w:r>
      <w:r w:rsidR="00EF2A03" w:rsidRPr="002828AF">
        <w:rPr>
          <w:rFonts w:cstheme="minorHAnsi"/>
          <w:bCs/>
        </w:rPr>
        <w:t>and</w:t>
      </w:r>
      <w:r w:rsidR="00FF462B" w:rsidRPr="002828AF">
        <w:rPr>
          <w:rFonts w:cstheme="minorHAnsi"/>
          <w:b/>
        </w:rPr>
        <w:t xml:space="preserve"> Scatter</w:t>
      </w:r>
      <w:r w:rsidR="00FF462B" w:rsidRPr="002828AF">
        <w:rPr>
          <w:rFonts w:cstheme="minorHAnsi"/>
        </w:rPr>
        <w:t xml:space="preserve"> </w:t>
      </w:r>
      <w:r w:rsidR="00FF462B" w:rsidRPr="002828AF">
        <w:rPr>
          <w:rFonts w:cstheme="minorHAnsi"/>
          <w:b/>
        </w:rPr>
        <w:t>[</w:t>
      </w:r>
      <w:r w:rsidRPr="002828AF">
        <w:rPr>
          <w:rFonts w:cstheme="minorHAnsi"/>
          <w:b/>
        </w:rPr>
        <w:t>1</w:t>
      </w:r>
      <w:r w:rsidR="00FF462B" w:rsidRPr="002828AF">
        <w:rPr>
          <w:rFonts w:cstheme="minorHAnsi"/>
          <w:b/>
        </w:rPr>
        <w:t>]</w:t>
      </w:r>
      <w:r w:rsidR="00FF462B" w:rsidRPr="002828AF">
        <w:rPr>
          <w:rFonts w:cstheme="minorHAnsi"/>
        </w:rPr>
        <w:t xml:space="preserve">.  </w:t>
      </w:r>
      <w:r w:rsidR="008E793B" w:rsidRPr="002828AF">
        <w:rPr>
          <w:rFonts w:cstheme="minorHAnsi"/>
        </w:rPr>
        <w:t xml:space="preserve">To fit </w:t>
      </w:r>
      <w:r w:rsidRPr="002828AF">
        <w:rPr>
          <w:rFonts w:cstheme="minorHAnsi"/>
        </w:rPr>
        <w:t>the power</w:t>
      </w:r>
      <w:r w:rsidR="008E793B" w:rsidRPr="002828AF">
        <w:rPr>
          <w:rFonts w:cstheme="minorHAnsi"/>
        </w:rPr>
        <w:t xml:space="preserve"> function, r</w:t>
      </w:r>
      <w:r w:rsidR="00FF462B" w:rsidRPr="002828AF">
        <w:rPr>
          <w:rFonts w:cstheme="minorHAnsi"/>
        </w:rPr>
        <w:t xml:space="preserve">ight-click on the data points in the chart and select </w:t>
      </w:r>
      <w:r w:rsidR="00FF462B" w:rsidRPr="002828AF">
        <w:rPr>
          <w:rFonts w:cstheme="minorHAnsi"/>
          <w:b/>
          <w:bCs/>
        </w:rPr>
        <w:t>Add Trendline</w:t>
      </w:r>
      <w:r w:rsidR="00FF462B" w:rsidRPr="002828AF">
        <w:rPr>
          <w:rFonts w:cstheme="minorHAnsi"/>
        </w:rPr>
        <w:t xml:space="preserve"> </w:t>
      </w:r>
      <w:r w:rsidR="00EF2A03" w:rsidRPr="002828AF">
        <w:rPr>
          <w:rFonts w:cstheme="minorHAnsi"/>
        </w:rPr>
        <w:t>followed by</w:t>
      </w:r>
      <w:r w:rsidR="00FF462B" w:rsidRPr="002828AF">
        <w:rPr>
          <w:rFonts w:cstheme="minorHAnsi"/>
        </w:rPr>
        <w:t xml:space="preserve"> </w:t>
      </w:r>
      <w:r w:rsidR="00FF462B" w:rsidRPr="002828AF">
        <w:rPr>
          <w:rFonts w:cstheme="minorHAnsi"/>
          <w:b/>
          <w:bCs/>
        </w:rPr>
        <w:t>Powe</w:t>
      </w:r>
      <w:r w:rsidR="00EF2A03" w:rsidRPr="002828AF">
        <w:rPr>
          <w:rFonts w:cstheme="minorHAnsi"/>
          <w:b/>
          <w:bCs/>
        </w:rPr>
        <w:t xml:space="preserve">r, </w:t>
      </w:r>
      <w:r w:rsidR="00FF462B" w:rsidRPr="002828AF">
        <w:rPr>
          <w:rFonts w:cstheme="minorHAnsi"/>
          <w:b/>
          <w:bCs/>
        </w:rPr>
        <w:t>Display Equation on Chart</w:t>
      </w:r>
      <w:r w:rsidR="00FF462B" w:rsidRPr="002828AF">
        <w:rPr>
          <w:rFonts w:cstheme="minorHAnsi"/>
        </w:rPr>
        <w:t xml:space="preserve"> </w:t>
      </w:r>
      <w:r w:rsidR="00EF2A03" w:rsidRPr="002828AF">
        <w:rPr>
          <w:rFonts w:cstheme="minorHAnsi"/>
        </w:rPr>
        <w:t>and</w:t>
      </w:r>
      <w:r w:rsidR="00FF462B" w:rsidRPr="002828AF">
        <w:rPr>
          <w:rFonts w:cstheme="minorHAnsi"/>
        </w:rPr>
        <w:t xml:space="preserve"> </w:t>
      </w:r>
      <w:r w:rsidR="00FF462B" w:rsidRPr="002828AF">
        <w:rPr>
          <w:rFonts w:cstheme="minorHAnsi"/>
          <w:b/>
          <w:bCs/>
        </w:rPr>
        <w:t>Display R-squared Value on Chart [</w:t>
      </w:r>
      <w:r w:rsidRPr="002828AF">
        <w:rPr>
          <w:rFonts w:cstheme="minorHAnsi"/>
          <w:b/>
          <w:bCs/>
        </w:rPr>
        <w:t>2</w:t>
      </w:r>
      <w:r w:rsidR="00FF462B" w:rsidRPr="002828AF">
        <w:rPr>
          <w:rFonts w:cstheme="minorHAnsi"/>
          <w:b/>
          <w:bCs/>
        </w:rPr>
        <w:t>]</w:t>
      </w:r>
      <w:r w:rsidR="00FF462B" w:rsidRPr="002828AF">
        <w:rPr>
          <w:rFonts w:cstheme="minorHAnsi"/>
        </w:rPr>
        <w:t>.</w:t>
      </w:r>
    </w:p>
    <w:p w14:paraId="0DA43E38" w14:textId="6F5F9B54" w:rsidR="00EF2A03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4.mp4. 00:09-00:18</w:t>
      </w:r>
      <w:r w:rsidRPr="002828AF">
        <w:rPr>
          <w:rFonts w:cstheme="minorHAnsi"/>
        </w:rPr>
        <w:t xml:space="preserve">.  </w:t>
      </w:r>
    </w:p>
    <w:p w14:paraId="46DE656C" w14:textId="1606F39E" w:rsidR="00FF462B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4.mp4. 00:18-00:22</w:t>
      </w:r>
      <w:r w:rsidRPr="002828AF">
        <w:rPr>
          <w:rFonts w:cstheme="minorHAnsi"/>
        </w:rPr>
        <w:t>.</w:t>
      </w:r>
    </w:p>
    <w:p w14:paraId="5CE5B906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1CD5F5EB" w14:textId="77777777" w:rsidR="00FF462B" w:rsidRPr="00EF2A03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5747EDCB" w14:textId="30513270" w:rsidR="00FF462B" w:rsidRPr="00FF462B" w:rsidRDefault="00EF2A03" w:rsidP="003C3CD0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EF2A03">
        <w:rPr>
          <w:rFonts w:cstheme="minorHAnsi"/>
          <w:b/>
          <w:bCs/>
        </w:rPr>
        <w:t xml:space="preserve">Weir Flow Equation Coefficients </w:t>
      </w:r>
      <w:r>
        <w:rPr>
          <w:rFonts w:cstheme="minorHAnsi"/>
          <w:b/>
          <w:bCs/>
        </w:rPr>
        <w:t>f</w:t>
      </w:r>
      <w:r w:rsidRPr="00EF2A03">
        <w:rPr>
          <w:rFonts w:cstheme="minorHAnsi"/>
          <w:b/>
          <w:bCs/>
        </w:rPr>
        <w:t>or Overtopping Flows Using Own Calibration Equation</w:t>
      </w:r>
    </w:p>
    <w:p w14:paraId="0A30CD81" w14:textId="77777777" w:rsidR="00EF2A03" w:rsidRDefault="00EF2A03" w:rsidP="00EF2A03">
      <w:pPr>
        <w:pStyle w:val="ListParagraph"/>
        <w:ind w:left="907"/>
        <w:rPr>
          <w:rFonts w:cstheme="minorHAnsi"/>
        </w:rPr>
      </w:pPr>
    </w:p>
    <w:p w14:paraId="4BECEADC" w14:textId="651060B3" w:rsidR="00EF2A03" w:rsidRDefault="00EF2A03" w:rsidP="00EF2A03">
      <w:pPr>
        <w:pStyle w:val="ListParagraph"/>
        <w:ind w:left="907"/>
        <w:rPr>
          <w:rFonts w:cstheme="minorHAnsi"/>
        </w:rPr>
      </w:pPr>
    </w:p>
    <w:p w14:paraId="7D7A7223" w14:textId="3B663907" w:rsidR="00FF462B" w:rsidRPr="00FF462B" w:rsidRDefault="00EF2A03" w:rsidP="003C3CD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Click the</w:t>
      </w:r>
      <w:r w:rsidR="00FF462B" w:rsidRPr="00FF462B">
        <w:rPr>
          <w:rFonts w:cstheme="minorHAnsi"/>
        </w:rPr>
        <w:t xml:space="preserve"> </w:t>
      </w:r>
      <w:r w:rsidR="00FF462B" w:rsidRPr="00FF462B">
        <w:rPr>
          <w:rFonts w:cstheme="minorHAnsi"/>
          <w:b/>
          <w:bCs/>
        </w:rPr>
        <w:t>Weir Flow Equation Coefficients Calculator</w:t>
      </w:r>
      <w:r w:rsidR="00FF462B" w:rsidRPr="00FF462B">
        <w:rPr>
          <w:rFonts w:cstheme="minorHAnsi"/>
        </w:rPr>
        <w:t xml:space="preserve"> on the webpage </w:t>
      </w:r>
      <w:r w:rsidR="00FF462B" w:rsidRPr="00FF462B">
        <w:rPr>
          <w:rFonts w:cstheme="minorHAnsi"/>
          <w:b/>
          <w:bCs/>
        </w:rPr>
        <w:t>[1]</w:t>
      </w:r>
      <w:r w:rsidR="00FF462B" w:rsidRPr="00FF462B">
        <w:rPr>
          <w:rFonts w:cstheme="minorHAnsi"/>
        </w:rPr>
        <w:t xml:space="preserve">. Select the unit between </w:t>
      </w:r>
      <w:r w:rsidR="00FF462B" w:rsidRPr="00FF462B">
        <w:rPr>
          <w:rFonts w:cstheme="minorHAnsi"/>
          <w:b/>
          <w:bCs/>
        </w:rPr>
        <w:t>Metric (SI)</w:t>
      </w:r>
      <w:r>
        <w:rPr>
          <w:rFonts w:cstheme="minorHAnsi"/>
          <w:b/>
          <w:bCs/>
        </w:rPr>
        <w:t xml:space="preserve"> </w:t>
      </w:r>
      <w:r w:rsidRPr="00EF2A03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metric S-I</w:t>
      </w:r>
      <w:r w:rsidRPr="00EF2A03">
        <w:rPr>
          <w:rFonts w:cstheme="minorHAnsi"/>
          <w:i/>
          <w:iCs/>
          <w:color w:val="FF0000"/>
        </w:rPr>
        <w:t>)</w:t>
      </w:r>
      <w:r w:rsidR="00FF462B" w:rsidRPr="00FF462B">
        <w:rPr>
          <w:rFonts w:cstheme="minorHAnsi"/>
        </w:rPr>
        <w:t xml:space="preserve"> and </w:t>
      </w:r>
      <w:r w:rsidR="00FF462B" w:rsidRPr="00FF462B">
        <w:rPr>
          <w:rFonts w:cstheme="minorHAnsi"/>
          <w:b/>
          <w:bCs/>
        </w:rPr>
        <w:t>US Customary</w:t>
      </w:r>
      <w:r w:rsidR="00FF462B" w:rsidRPr="00FF462B">
        <w:rPr>
          <w:rFonts w:cstheme="minorHAnsi"/>
        </w:rPr>
        <w:t xml:space="preserve"> units using the radio buttons </w:t>
      </w:r>
      <w:r w:rsidR="00FF462B" w:rsidRPr="00FF462B">
        <w:rPr>
          <w:rFonts w:cstheme="minorHAnsi"/>
          <w:b/>
          <w:bCs/>
        </w:rPr>
        <w:t>[2]</w:t>
      </w:r>
      <w:r w:rsidR="00FF462B" w:rsidRPr="00FF462B">
        <w:rPr>
          <w:rFonts w:cstheme="minorHAnsi"/>
        </w:rPr>
        <w:t xml:space="preserve">.  </w:t>
      </w:r>
    </w:p>
    <w:p w14:paraId="20718430" w14:textId="269F290E" w:rsidR="00FF462B" w:rsidRPr="002828AF" w:rsidRDefault="004E1630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>SCREEN</w:t>
      </w:r>
      <w:r w:rsidR="00FF462B" w:rsidRPr="002828AF">
        <w:rPr>
          <w:rFonts w:cstheme="minorHAnsi"/>
        </w:rPr>
        <w:t xml:space="preserve">: </w:t>
      </w:r>
      <w:r w:rsidR="002828AF" w:rsidRPr="002828AF">
        <w:rPr>
          <w:rFonts w:cstheme="minorHAnsi"/>
        </w:rPr>
        <w:t>67971_screenshot_5.mp4</w:t>
      </w:r>
      <w:r w:rsidR="00FF462B" w:rsidRPr="002828AF">
        <w:rPr>
          <w:rFonts w:cstheme="minorHAnsi"/>
        </w:rPr>
        <w:t>.</w:t>
      </w:r>
      <w:r w:rsidR="002828AF" w:rsidRPr="002828AF">
        <w:rPr>
          <w:rFonts w:cstheme="minorHAnsi"/>
        </w:rPr>
        <w:t xml:space="preserve"> 00:00-00:07</w:t>
      </w:r>
      <w:r w:rsidR="00FF462B" w:rsidRPr="002828AF">
        <w:rPr>
          <w:rFonts w:cstheme="minorHAnsi"/>
        </w:rPr>
        <w:t xml:space="preserve">  </w:t>
      </w:r>
      <w:r w:rsidR="00EF2A03" w:rsidRPr="002828AF">
        <w:rPr>
          <w:rFonts w:cstheme="minorHAnsi"/>
          <w:i/>
          <w:iCs/>
          <w:color w:val="3333FF"/>
        </w:rPr>
        <w:t>Video editor: Please highlight the webpage address https://www.ars.usda.gov/midwest-area/ames/nlae/docs/tools-available-from-nlae/</w:t>
      </w:r>
      <w:r w:rsidR="00EF2A03" w:rsidRPr="002828AF">
        <w:rPr>
          <w:rFonts w:cstheme="minorHAnsi"/>
        </w:rPr>
        <w:t xml:space="preserve"> </w:t>
      </w:r>
    </w:p>
    <w:p w14:paraId="3DE8E953" w14:textId="0C3944E1" w:rsidR="00FF462B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 xml:space="preserve">67971_screenshot_5.mp4.00:07-00:10 </w:t>
      </w:r>
      <w:r w:rsidRPr="002828AF">
        <w:rPr>
          <w:rFonts w:cstheme="minorHAnsi"/>
        </w:rPr>
        <w:t xml:space="preserve">.  </w:t>
      </w:r>
    </w:p>
    <w:p w14:paraId="2B4BDE5C" w14:textId="77777777" w:rsidR="00FF462B" w:rsidRPr="002828AF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189E34A9" w14:textId="6C0C286B" w:rsidR="00FF462B" w:rsidRPr="002828AF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In the </w:t>
      </w:r>
      <w:r w:rsidRPr="002828AF">
        <w:rPr>
          <w:rFonts w:cstheme="minorHAnsi"/>
          <w:b/>
        </w:rPr>
        <w:t>Size of control structure</w:t>
      </w:r>
      <w:r w:rsidRPr="002828AF">
        <w:rPr>
          <w:rFonts w:cstheme="minorHAnsi"/>
        </w:rPr>
        <w:t xml:space="preserve"> section, keep the default selection of </w:t>
      </w:r>
      <w:r w:rsidRPr="002828AF">
        <w:rPr>
          <w:rFonts w:cstheme="minorHAnsi"/>
          <w:b/>
        </w:rPr>
        <w:t>6-inch (15-centimeter)</w:t>
      </w:r>
      <w:r w:rsidRPr="002828AF">
        <w:rPr>
          <w:rFonts w:cstheme="minorHAnsi"/>
        </w:rPr>
        <w:t xml:space="preserve"> as the user provides their own weir equation coefficients </w:t>
      </w:r>
      <w:r w:rsidRPr="002828AF">
        <w:rPr>
          <w:rFonts w:cstheme="minorHAnsi"/>
          <w:b/>
        </w:rPr>
        <w:t>[1]</w:t>
      </w:r>
      <w:r w:rsidRPr="002828AF">
        <w:rPr>
          <w:rFonts w:cstheme="minorHAnsi"/>
        </w:rPr>
        <w:t xml:space="preserve">. Click </w:t>
      </w:r>
      <w:r w:rsidRPr="002828AF">
        <w:rPr>
          <w:rFonts w:cstheme="minorHAnsi"/>
          <w:b/>
        </w:rPr>
        <w:t>Yes</w:t>
      </w:r>
      <w:r w:rsidRPr="002828AF">
        <w:rPr>
          <w:rFonts w:cstheme="minorHAnsi"/>
        </w:rPr>
        <w:t xml:space="preserve"> in response to</w:t>
      </w:r>
      <w:r w:rsidR="00EF2A03" w:rsidRPr="002828AF">
        <w:rPr>
          <w:rFonts w:cstheme="minorHAnsi"/>
        </w:rPr>
        <w:t xml:space="preserve"> the prompt </w:t>
      </w:r>
      <w:r w:rsidRPr="002828AF">
        <w:rPr>
          <w:rFonts w:cstheme="minorHAnsi"/>
        </w:rPr>
        <w:t xml:space="preserve">“Do you have your own calibration equation?” </w:t>
      </w:r>
      <w:r w:rsidR="00EF2A03" w:rsidRPr="002828AF">
        <w:rPr>
          <w:rFonts w:cstheme="minorHAnsi"/>
          <w:b/>
          <w:bCs/>
        </w:rPr>
        <w:t>[2]</w:t>
      </w:r>
      <w:r w:rsidR="00EF2A03" w:rsidRPr="002828AF">
        <w:rPr>
          <w:rFonts w:cstheme="minorHAnsi"/>
        </w:rPr>
        <w:t xml:space="preserve"> </w:t>
      </w:r>
      <w:r w:rsidRPr="002828AF">
        <w:rPr>
          <w:rFonts w:cstheme="minorHAnsi"/>
        </w:rPr>
        <w:t xml:space="preserve">and enter the values of parameters </w:t>
      </w:r>
      <w:r w:rsidRPr="002828AF">
        <w:rPr>
          <w:rFonts w:cstheme="minorHAnsi"/>
          <w:b/>
        </w:rPr>
        <w:t>a</w:t>
      </w:r>
      <w:r w:rsidRPr="002828AF">
        <w:rPr>
          <w:rFonts w:cstheme="minorHAnsi"/>
        </w:rPr>
        <w:t xml:space="preserve"> and </w:t>
      </w:r>
      <w:r w:rsidRPr="002828AF">
        <w:rPr>
          <w:rFonts w:cstheme="minorHAnsi"/>
          <w:b/>
        </w:rPr>
        <w:t>b</w:t>
      </w:r>
      <w:r w:rsidRPr="002828AF">
        <w:rPr>
          <w:rFonts w:cstheme="minorHAnsi"/>
        </w:rPr>
        <w:t xml:space="preserve"> corresponding to the equation for flows contained within the V-notch</w:t>
      </w:r>
      <w:r w:rsidR="00EF2A03" w:rsidRPr="002828AF">
        <w:rPr>
          <w:rFonts w:cstheme="minorHAnsi"/>
        </w:rPr>
        <w:t xml:space="preserve"> </w:t>
      </w:r>
      <w:r w:rsidRPr="002828AF">
        <w:rPr>
          <w:rFonts w:cstheme="minorHAnsi"/>
          <w:b/>
        </w:rPr>
        <w:t>[</w:t>
      </w:r>
      <w:r w:rsidR="00EF2A03" w:rsidRPr="002828AF">
        <w:rPr>
          <w:rFonts w:cstheme="minorHAnsi"/>
          <w:b/>
        </w:rPr>
        <w:t>3</w:t>
      </w:r>
      <w:r w:rsidRPr="002828AF">
        <w:rPr>
          <w:rFonts w:cstheme="minorHAnsi"/>
          <w:b/>
        </w:rPr>
        <w:t>]</w:t>
      </w:r>
      <w:r w:rsidRPr="002828AF">
        <w:rPr>
          <w:rFonts w:cstheme="minorHAnsi"/>
        </w:rPr>
        <w:t xml:space="preserve">.  </w:t>
      </w:r>
    </w:p>
    <w:p w14:paraId="088BC98D" w14:textId="433B1FDB" w:rsidR="00FF462B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5.mp4. 00:10-00:12</w:t>
      </w:r>
      <w:r w:rsidRPr="002828AF">
        <w:rPr>
          <w:rFonts w:cstheme="minorHAnsi"/>
        </w:rPr>
        <w:t xml:space="preserve">.  </w:t>
      </w:r>
    </w:p>
    <w:p w14:paraId="374A1D74" w14:textId="41527FA9" w:rsidR="00EF2A03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 xml:space="preserve">67971_screenshot_5.mp4. 00:12-00:14 </w:t>
      </w:r>
    </w:p>
    <w:p w14:paraId="75BFDA25" w14:textId="0F3EB76F" w:rsidR="00FF462B" w:rsidRPr="002828AF" w:rsidRDefault="00EF2A03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 xml:space="preserve">67971_screenshot_5.mp4. 00:14-00:24 </w:t>
      </w:r>
      <w:r w:rsidR="00FF462B" w:rsidRPr="002828AF">
        <w:rPr>
          <w:rFonts w:cstheme="minorHAnsi"/>
        </w:rPr>
        <w:t xml:space="preserve">.  </w:t>
      </w:r>
    </w:p>
    <w:p w14:paraId="5C20B8EC" w14:textId="77777777" w:rsidR="00FF462B" w:rsidRPr="002828AF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E631CC2" w14:textId="29F288C8" w:rsidR="00FF462B" w:rsidRPr="002828AF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Enter the values of the weir specifications in the </w:t>
      </w:r>
      <w:r w:rsidRPr="002828AF">
        <w:rPr>
          <w:rFonts w:cstheme="minorHAnsi"/>
          <w:b/>
        </w:rPr>
        <w:t>Inputs</w:t>
      </w:r>
      <w:r w:rsidRPr="002828AF">
        <w:rPr>
          <w:rFonts w:cstheme="minorHAnsi"/>
        </w:rPr>
        <w:t xml:space="preserve"> section of the tool </w:t>
      </w:r>
      <w:r w:rsidRPr="002828AF">
        <w:rPr>
          <w:rFonts w:cstheme="minorHAnsi"/>
          <w:b/>
        </w:rPr>
        <w:t>[1]</w:t>
      </w:r>
      <w:r w:rsidRPr="002828AF">
        <w:rPr>
          <w:rFonts w:cstheme="minorHAnsi"/>
        </w:rPr>
        <w:t xml:space="preserve">. Retrieve the values of coefficients for overtopping flows from the </w:t>
      </w:r>
      <w:r w:rsidRPr="002828AF">
        <w:rPr>
          <w:rFonts w:cstheme="minorHAnsi"/>
          <w:b/>
        </w:rPr>
        <w:t>Coefficients for V-notch weir equation</w:t>
      </w:r>
      <w:r w:rsidR="00EF2A03" w:rsidRPr="002828AF">
        <w:rPr>
          <w:rFonts w:cstheme="minorHAnsi"/>
          <w:b/>
        </w:rPr>
        <w:t xml:space="preserve"> </w:t>
      </w:r>
      <w:r w:rsidRPr="002828AF">
        <w:rPr>
          <w:rFonts w:cstheme="minorHAnsi"/>
        </w:rPr>
        <w:t xml:space="preserve">table and the plot of flow rate against the head from the </w:t>
      </w:r>
      <w:r w:rsidRPr="002828AF">
        <w:rPr>
          <w:rFonts w:cstheme="minorHAnsi"/>
          <w:b/>
        </w:rPr>
        <w:t>Results</w:t>
      </w:r>
      <w:r w:rsidRPr="002828AF">
        <w:rPr>
          <w:rFonts w:cstheme="minorHAnsi"/>
        </w:rPr>
        <w:t xml:space="preserve"> section of the tool </w:t>
      </w:r>
      <w:r w:rsidRPr="002828AF">
        <w:rPr>
          <w:rFonts w:cstheme="minorHAnsi"/>
          <w:b/>
        </w:rPr>
        <w:t>[2]</w:t>
      </w:r>
      <w:r w:rsidRPr="002828AF">
        <w:rPr>
          <w:rFonts w:cstheme="minorHAnsi"/>
        </w:rPr>
        <w:t xml:space="preserve">.  </w:t>
      </w:r>
    </w:p>
    <w:p w14:paraId="72311B32" w14:textId="0DBD20F3" w:rsidR="00FF462B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5.mp4. 00:25-00:35</w:t>
      </w:r>
      <w:r w:rsidRPr="002828AF">
        <w:rPr>
          <w:rFonts w:cstheme="minorHAnsi"/>
        </w:rPr>
        <w:t xml:space="preserve">.  </w:t>
      </w:r>
    </w:p>
    <w:p w14:paraId="60ED44F9" w14:textId="171406FC" w:rsidR="00FF462B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5.mp4</w:t>
      </w:r>
      <w:r w:rsidR="002828AF" w:rsidRPr="00FF462B">
        <w:rPr>
          <w:rFonts w:cstheme="minorHAnsi"/>
        </w:rPr>
        <w:t>.</w:t>
      </w:r>
      <w:r w:rsidR="002828AF">
        <w:rPr>
          <w:rFonts w:cstheme="minorHAnsi"/>
        </w:rPr>
        <w:t xml:space="preserve"> </w:t>
      </w:r>
      <w:r w:rsidR="002828AF" w:rsidRPr="002828AF">
        <w:rPr>
          <w:rFonts w:cstheme="minorHAnsi"/>
        </w:rPr>
        <w:t>00:36-00:40</w:t>
      </w:r>
      <w:r w:rsidR="002828AF" w:rsidRPr="00FF462B">
        <w:rPr>
          <w:rFonts w:cstheme="minorHAnsi"/>
        </w:rPr>
        <w:t xml:space="preserve"> </w:t>
      </w:r>
      <w:r w:rsidRPr="00FF462B">
        <w:rPr>
          <w:rFonts w:cstheme="minorHAnsi"/>
        </w:rPr>
        <w:t xml:space="preserve">.  </w:t>
      </w:r>
    </w:p>
    <w:p w14:paraId="7FE1DC43" w14:textId="77777777" w:rsidR="00EF2A03" w:rsidRDefault="00EF2A03" w:rsidP="00EF2A03">
      <w:pPr>
        <w:pStyle w:val="ListParagraph"/>
        <w:ind w:left="1627"/>
        <w:rPr>
          <w:rFonts w:cstheme="minorHAnsi"/>
        </w:rPr>
      </w:pPr>
    </w:p>
    <w:p w14:paraId="275AEC7B" w14:textId="75083EF5" w:rsidR="00FF462B" w:rsidRDefault="00EF2A03" w:rsidP="003C3CD0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F2A03">
        <w:rPr>
          <w:rFonts w:cstheme="minorHAnsi"/>
          <w:b/>
          <w:bCs/>
        </w:rPr>
        <w:t xml:space="preserve">Weir Flow Equation Coefficients </w:t>
      </w:r>
      <w:r>
        <w:rPr>
          <w:rFonts w:cstheme="minorHAnsi"/>
          <w:b/>
          <w:bCs/>
        </w:rPr>
        <w:t>f</w:t>
      </w:r>
      <w:r w:rsidRPr="00EF2A03">
        <w:rPr>
          <w:rFonts w:cstheme="minorHAnsi"/>
          <w:b/>
          <w:bCs/>
        </w:rPr>
        <w:t xml:space="preserve">or Flows Contained Within </w:t>
      </w:r>
      <w:r>
        <w:rPr>
          <w:rFonts w:cstheme="minorHAnsi"/>
          <w:b/>
          <w:bCs/>
        </w:rPr>
        <w:t>t</w:t>
      </w:r>
      <w:r w:rsidRPr="00EF2A03">
        <w:rPr>
          <w:rFonts w:cstheme="minorHAnsi"/>
          <w:b/>
          <w:bCs/>
        </w:rPr>
        <w:t xml:space="preserve">he V-Notch </w:t>
      </w:r>
      <w:r>
        <w:rPr>
          <w:rFonts w:cstheme="minorHAnsi"/>
          <w:b/>
          <w:bCs/>
        </w:rPr>
        <w:t>a</w:t>
      </w:r>
      <w:r w:rsidRPr="00EF2A03">
        <w:rPr>
          <w:rFonts w:cstheme="minorHAnsi"/>
          <w:b/>
          <w:bCs/>
        </w:rPr>
        <w:t xml:space="preserve">nd Overtopping Flows Using </w:t>
      </w:r>
      <w:r>
        <w:rPr>
          <w:rFonts w:cstheme="minorHAnsi"/>
          <w:b/>
          <w:bCs/>
        </w:rPr>
        <w:t>t</w:t>
      </w:r>
      <w:r w:rsidRPr="00EF2A03">
        <w:rPr>
          <w:rFonts w:cstheme="minorHAnsi"/>
          <w:b/>
          <w:bCs/>
        </w:rPr>
        <w:t>he Tool</w:t>
      </w:r>
    </w:p>
    <w:p w14:paraId="097BEF62" w14:textId="77777777" w:rsidR="00FF462B" w:rsidRPr="00FF462B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729B3DCB" w14:textId="1CC3838C" w:rsidR="00FF462B" w:rsidRPr="00FF462B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FF462B">
        <w:rPr>
          <w:rFonts w:cstheme="minorHAnsi"/>
        </w:rPr>
        <w:lastRenderedPageBreak/>
        <w:t xml:space="preserve">Open the tool as described </w:t>
      </w:r>
      <w:r w:rsidR="00EF2A03">
        <w:rPr>
          <w:rFonts w:cstheme="minorHAnsi"/>
        </w:rPr>
        <w:t>earlier</w:t>
      </w:r>
      <w:r w:rsidRPr="00FF462B">
        <w:rPr>
          <w:rFonts w:cstheme="minorHAnsi"/>
        </w:rPr>
        <w:t xml:space="preserve"> and select the unit and size of the control structure using the radio buttons </w:t>
      </w:r>
      <w:r w:rsidRPr="00FF462B">
        <w:rPr>
          <w:rFonts w:cstheme="minorHAnsi"/>
          <w:b/>
        </w:rPr>
        <w:t>[1]</w:t>
      </w:r>
      <w:r w:rsidRPr="00FF462B">
        <w:rPr>
          <w:rFonts w:cstheme="minorHAnsi"/>
        </w:rPr>
        <w:t xml:space="preserve">. Click </w:t>
      </w:r>
      <w:r w:rsidRPr="00FF462B">
        <w:rPr>
          <w:rFonts w:cstheme="minorHAnsi"/>
          <w:b/>
        </w:rPr>
        <w:t>No</w:t>
      </w:r>
      <w:r w:rsidRPr="00FF462B">
        <w:rPr>
          <w:rFonts w:cstheme="minorHAnsi"/>
        </w:rPr>
        <w:t xml:space="preserve"> in response to “Do you have your own calibration equation?” </w:t>
      </w:r>
      <w:r w:rsidRPr="00FF462B">
        <w:rPr>
          <w:rFonts w:cstheme="minorHAnsi"/>
          <w:b/>
        </w:rPr>
        <w:t>[2]</w:t>
      </w:r>
      <w:r w:rsidRPr="00FF462B">
        <w:rPr>
          <w:rFonts w:cstheme="minorHAnsi"/>
        </w:rPr>
        <w:t xml:space="preserve">.  </w:t>
      </w:r>
    </w:p>
    <w:p w14:paraId="03DF6165" w14:textId="4831ADA1" w:rsidR="00FF462B" w:rsidRPr="002828AF" w:rsidRDefault="00FF462B" w:rsidP="002828AF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6.mp4</w:t>
      </w:r>
      <w:r w:rsidR="002828AF">
        <w:rPr>
          <w:rFonts w:cstheme="minorHAnsi"/>
        </w:rPr>
        <w:t xml:space="preserve"> </w:t>
      </w:r>
      <w:r w:rsidR="002828AF" w:rsidRPr="002828AF">
        <w:rPr>
          <w:rFonts w:cstheme="minorHAnsi"/>
        </w:rPr>
        <w:t>00:04-00:09</w:t>
      </w:r>
      <w:r w:rsidRPr="002828AF">
        <w:rPr>
          <w:rFonts w:cstheme="minorHAnsi"/>
        </w:rPr>
        <w:t xml:space="preserve">.  </w:t>
      </w:r>
    </w:p>
    <w:p w14:paraId="6FAF5F07" w14:textId="6BBF351B" w:rsidR="002828AF" w:rsidRPr="002828AF" w:rsidRDefault="00FF462B" w:rsidP="002828AF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6.mp4</w:t>
      </w:r>
      <w:r w:rsidR="002828AF">
        <w:rPr>
          <w:rFonts w:cstheme="minorHAnsi"/>
        </w:rPr>
        <w:t xml:space="preserve"> </w:t>
      </w:r>
      <w:r w:rsidR="002828AF" w:rsidRPr="002828AF">
        <w:rPr>
          <w:rFonts w:cstheme="minorHAnsi"/>
        </w:rPr>
        <w:t>00:09-00:11</w:t>
      </w:r>
    </w:p>
    <w:p w14:paraId="2BA80EBF" w14:textId="49CD3E4B" w:rsidR="00FF462B" w:rsidRPr="002828AF" w:rsidRDefault="00FF462B" w:rsidP="002828AF">
      <w:pPr>
        <w:pStyle w:val="ListParagraph"/>
        <w:ind w:left="1627"/>
        <w:rPr>
          <w:rFonts w:cstheme="minorHAnsi"/>
        </w:rPr>
      </w:pPr>
      <w:r w:rsidRPr="002828AF">
        <w:rPr>
          <w:rFonts w:cstheme="minorHAnsi"/>
        </w:rPr>
        <w:t xml:space="preserve">  </w:t>
      </w:r>
    </w:p>
    <w:p w14:paraId="694A91EC" w14:textId="77777777" w:rsidR="00FF462B" w:rsidRPr="002828AF" w:rsidRDefault="00FF462B" w:rsidP="00EF2A03">
      <w:pPr>
        <w:pStyle w:val="ListParagraph"/>
        <w:spacing w:before="120"/>
        <w:ind w:left="907"/>
        <w:rPr>
          <w:rFonts w:cstheme="minorHAnsi"/>
        </w:rPr>
      </w:pPr>
    </w:p>
    <w:p w14:paraId="6CCCF116" w14:textId="3B607F17" w:rsidR="00FF462B" w:rsidRPr="002828AF" w:rsidRDefault="00FF462B" w:rsidP="003C3CD0">
      <w:pPr>
        <w:pStyle w:val="ListParagraph"/>
        <w:numPr>
          <w:ilvl w:val="1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Enter the values of the weir specifications </w:t>
      </w:r>
      <w:r w:rsidRPr="002828AF">
        <w:rPr>
          <w:rFonts w:cstheme="minorHAnsi"/>
          <w:b/>
        </w:rPr>
        <w:t>[1]</w:t>
      </w:r>
      <w:r w:rsidRPr="002828AF">
        <w:rPr>
          <w:rFonts w:cstheme="minorHAnsi"/>
        </w:rPr>
        <w:t>. Retrieve the values of coefficients for flows with the V-notch weir and overtopping flows from the table</w:t>
      </w:r>
      <w:r w:rsidR="00EF2A03" w:rsidRPr="002828AF">
        <w:rPr>
          <w:rFonts w:cstheme="minorHAnsi"/>
        </w:rPr>
        <w:t xml:space="preserve"> </w:t>
      </w:r>
      <w:r w:rsidR="00EF2A03" w:rsidRPr="002828AF">
        <w:rPr>
          <w:rFonts w:cstheme="minorHAnsi"/>
          <w:b/>
          <w:bCs/>
        </w:rPr>
        <w:t>[2]</w:t>
      </w:r>
      <w:r w:rsidRPr="002828AF">
        <w:rPr>
          <w:rFonts w:cstheme="minorHAnsi"/>
        </w:rPr>
        <w:t xml:space="preserve"> and the plot of </w:t>
      </w:r>
      <w:r w:rsidRPr="002828AF">
        <w:rPr>
          <w:rFonts w:cstheme="minorHAnsi"/>
          <w:b/>
        </w:rPr>
        <w:t>flow rate vs.</w:t>
      </w:r>
      <w:r w:rsidR="00EF2A03" w:rsidRPr="002828AF">
        <w:rPr>
          <w:rFonts w:cstheme="minorHAnsi"/>
          <w:b/>
        </w:rPr>
        <w:t xml:space="preserve"> </w:t>
      </w:r>
      <w:r w:rsidR="00EF2A03" w:rsidRPr="002828AF">
        <w:rPr>
          <w:rFonts w:cstheme="minorHAnsi"/>
          <w:bCs/>
          <w:i/>
          <w:iCs/>
          <w:color w:val="FF0000"/>
        </w:rPr>
        <w:t>(versus)</w:t>
      </w:r>
      <w:r w:rsidRPr="002828AF">
        <w:rPr>
          <w:rFonts w:cstheme="minorHAnsi"/>
          <w:b/>
        </w:rPr>
        <w:t xml:space="preserve"> flow depth relative to the V-notch crest</w:t>
      </w:r>
      <w:r w:rsidRPr="002828AF">
        <w:rPr>
          <w:rFonts w:cstheme="minorHAnsi"/>
        </w:rPr>
        <w:t xml:space="preserve"> in the </w:t>
      </w:r>
      <w:r w:rsidRPr="002828AF">
        <w:rPr>
          <w:rFonts w:cstheme="minorHAnsi"/>
          <w:b/>
        </w:rPr>
        <w:t>Results</w:t>
      </w:r>
      <w:r w:rsidRPr="002828AF">
        <w:rPr>
          <w:rFonts w:cstheme="minorHAnsi"/>
        </w:rPr>
        <w:t xml:space="preserve"> section of the tool </w:t>
      </w:r>
      <w:r w:rsidRPr="002828AF">
        <w:rPr>
          <w:rFonts w:cstheme="minorHAnsi"/>
          <w:b/>
        </w:rPr>
        <w:t>[</w:t>
      </w:r>
      <w:r w:rsidR="00EF2A03" w:rsidRPr="002828AF">
        <w:rPr>
          <w:rFonts w:cstheme="minorHAnsi"/>
          <w:b/>
        </w:rPr>
        <w:t>3</w:t>
      </w:r>
      <w:r w:rsidRPr="002828AF">
        <w:rPr>
          <w:rFonts w:cstheme="minorHAnsi"/>
          <w:b/>
        </w:rPr>
        <w:t>]</w:t>
      </w:r>
      <w:r w:rsidRPr="002828AF">
        <w:rPr>
          <w:rFonts w:cstheme="minorHAnsi"/>
        </w:rPr>
        <w:t xml:space="preserve">.  </w:t>
      </w:r>
    </w:p>
    <w:p w14:paraId="60109F1B" w14:textId="18B469CE" w:rsidR="00FF462B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6.mp4</w:t>
      </w:r>
      <w:r w:rsidRPr="002828AF">
        <w:rPr>
          <w:rFonts w:cstheme="minorHAnsi"/>
        </w:rPr>
        <w:t xml:space="preserve">.  </w:t>
      </w:r>
      <w:r w:rsidR="002828AF" w:rsidRPr="002828AF">
        <w:rPr>
          <w:rFonts w:cstheme="minorHAnsi"/>
        </w:rPr>
        <w:t>00:12-00:27</w:t>
      </w:r>
    </w:p>
    <w:p w14:paraId="3F72EBE7" w14:textId="760A2E28" w:rsidR="00EF2A03" w:rsidRPr="002828AF" w:rsidRDefault="00FF462B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 xml:space="preserve">SCREEN: </w:t>
      </w:r>
      <w:r w:rsidR="002828AF" w:rsidRPr="002828AF">
        <w:rPr>
          <w:rFonts w:cstheme="minorHAnsi"/>
        </w:rPr>
        <w:t>67971_screenshot_6.mp4</w:t>
      </w:r>
      <w:r w:rsidR="00EF2A03" w:rsidRPr="002828AF">
        <w:rPr>
          <w:rFonts w:cstheme="minorHAnsi"/>
        </w:rPr>
        <w:t>.</w:t>
      </w:r>
      <w:r w:rsidR="002828AF">
        <w:rPr>
          <w:rFonts w:cstheme="minorHAnsi"/>
        </w:rPr>
        <w:t xml:space="preserve"> </w:t>
      </w:r>
      <w:r w:rsidR="002828AF" w:rsidRPr="002828AF">
        <w:rPr>
          <w:rFonts w:cstheme="minorHAnsi"/>
        </w:rPr>
        <w:t>00:28-00:30</w:t>
      </w:r>
    </w:p>
    <w:p w14:paraId="78B4BC33" w14:textId="1639F6CF" w:rsidR="00FF462B" w:rsidRDefault="00EF2A03" w:rsidP="003C3CD0">
      <w:pPr>
        <w:pStyle w:val="ListParagraph"/>
        <w:numPr>
          <w:ilvl w:val="2"/>
          <w:numId w:val="3"/>
        </w:numPr>
        <w:rPr>
          <w:rFonts w:cstheme="minorHAnsi"/>
        </w:rPr>
      </w:pPr>
      <w:r w:rsidRPr="002828AF">
        <w:rPr>
          <w:rFonts w:cstheme="minorHAnsi"/>
        </w:rPr>
        <w:t>SCREEN:</w:t>
      </w:r>
      <w:r w:rsidR="00FF462B" w:rsidRPr="002828AF">
        <w:rPr>
          <w:rFonts w:cstheme="minorHAnsi"/>
        </w:rPr>
        <w:t xml:space="preserve"> </w:t>
      </w:r>
      <w:r w:rsidR="002828AF" w:rsidRPr="002828AF">
        <w:rPr>
          <w:rFonts w:cstheme="minorHAnsi"/>
        </w:rPr>
        <w:t>67971_screenshot_6.mp4</w:t>
      </w:r>
      <w:r w:rsidR="00FF462B" w:rsidRPr="002828AF">
        <w:rPr>
          <w:rFonts w:cstheme="minorHAnsi"/>
        </w:rPr>
        <w:t>.</w:t>
      </w:r>
      <w:r w:rsidR="002828AF">
        <w:rPr>
          <w:rFonts w:cstheme="minorHAnsi"/>
        </w:rPr>
        <w:t xml:space="preserve"> </w:t>
      </w:r>
      <w:r w:rsidR="002828AF" w:rsidRPr="002828AF">
        <w:rPr>
          <w:rFonts w:cstheme="minorHAnsi"/>
        </w:rPr>
        <w:t>00:30-00:32</w:t>
      </w:r>
    </w:p>
    <w:p w14:paraId="106BFF83" w14:textId="77777777" w:rsidR="00674753" w:rsidRDefault="00674753" w:rsidP="00674753">
      <w:pPr>
        <w:pStyle w:val="ListParagraph"/>
        <w:ind w:left="1627"/>
        <w:rPr>
          <w:rFonts w:cstheme="minorHAnsi"/>
        </w:rPr>
      </w:pPr>
    </w:p>
    <w:p w14:paraId="419E53DD" w14:textId="77777777" w:rsidR="00674753" w:rsidRPr="00B53C93" w:rsidRDefault="00674753" w:rsidP="00674753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bCs/>
        </w:rPr>
      </w:pPr>
      <w:r w:rsidRPr="00B53C93">
        <w:rPr>
          <w:rFonts w:cstheme="minorHAnsi"/>
        </w:rPr>
        <w:t xml:space="preserve">Use of weir coefficients provided by the tool for a downstream weir in a multiple-chambered control structure may result in incorrect flow rates at high heads because of increased flow velocities </w:t>
      </w:r>
      <w:r w:rsidRPr="00BC5E6B">
        <w:rPr>
          <w:rFonts w:cstheme="minorHAnsi"/>
          <w:b/>
          <w:bCs/>
        </w:rPr>
        <w:t>[1].</w:t>
      </w:r>
    </w:p>
    <w:p w14:paraId="72042D6F" w14:textId="77777777" w:rsidR="00674753" w:rsidRPr="00B53C93" w:rsidRDefault="00674753" w:rsidP="00674753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bCs/>
        </w:rPr>
      </w:pPr>
      <w:r w:rsidRPr="00B53C93">
        <w:rPr>
          <w:rFonts w:cstheme="minorHAnsi"/>
          <w:bCs/>
        </w:rPr>
        <w:t>LAB MEDIA:</w:t>
      </w:r>
      <w:r>
        <w:rPr>
          <w:rFonts w:cstheme="minorHAnsi"/>
          <w:bCs/>
        </w:rPr>
        <w:t xml:space="preserve"> 67971_screenshot_7.mp4</w:t>
      </w:r>
    </w:p>
    <w:p w14:paraId="17CED2B4" w14:textId="77777777" w:rsidR="00674753" w:rsidRPr="002828AF" w:rsidRDefault="00674753" w:rsidP="00674753">
      <w:pPr>
        <w:pStyle w:val="ListParagraph"/>
        <w:ind w:left="817"/>
        <w:rPr>
          <w:rFonts w:cstheme="minorHAnsi"/>
        </w:rPr>
      </w:pPr>
    </w:p>
    <w:p w14:paraId="476A4176" w14:textId="77777777" w:rsidR="000F326F" w:rsidRPr="002828A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9B2A256" w:rsidR="00495959" w:rsidRPr="002828AF" w:rsidRDefault="00495959" w:rsidP="00B865F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828A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3C3CD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4D5291E5" w14:textId="327FADF2" w:rsidR="004E1630" w:rsidRPr="004E1630" w:rsidRDefault="004E1630" w:rsidP="003C3CD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>The calibration of a stainless-steel 45</w:t>
      </w:r>
      <w:r>
        <w:rPr>
          <w:rFonts w:cstheme="minorHAnsi"/>
        </w:rPr>
        <w:t>-degree</w:t>
      </w:r>
      <w:r w:rsidRPr="004E1630">
        <w:rPr>
          <w:rFonts w:cstheme="minorHAnsi"/>
        </w:rPr>
        <w:t xml:space="preserve"> V-notch weir in 15, 20 and 30 centimeters Agri Drain control structures demonstrated that flow rates within the V-notch could be estimated with high accuracy using a dedicated weir equation </w:t>
      </w:r>
      <w:r>
        <w:rPr>
          <w:rFonts w:cstheme="minorHAnsi"/>
        </w:rPr>
        <w:t xml:space="preserve">with </w:t>
      </w:r>
      <w:r w:rsidRPr="004E1630">
        <w:rPr>
          <w:rFonts w:cstheme="minorHAnsi"/>
        </w:rPr>
        <w:t xml:space="preserve">root mean square error </w:t>
      </w:r>
      <w:r>
        <w:rPr>
          <w:rFonts w:cstheme="minorHAnsi"/>
        </w:rPr>
        <w:t>less than</w:t>
      </w:r>
      <w:r w:rsidRPr="004E1630">
        <w:rPr>
          <w:rFonts w:cstheme="minorHAnsi"/>
        </w:rPr>
        <w:t xml:space="preserve"> 0.20 liters per second and percentage bias </w:t>
      </w:r>
      <w:r>
        <w:rPr>
          <w:rFonts w:cstheme="minorHAnsi"/>
        </w:rPr>
        <w:t>less than</w:t>
      </w:r>
      <w:r w:rsidRPr="004E1630">
        <w:rPr>
          <w:rFonts w:cstheme="minorHAnsi"/>
        </w:rPr>
        <w:t xml:space="preserve"> 1</w:t>
      </w:r>
      <w:r>
        <w:rPr>
          <w:rFonts w:cstheme="minorHAnsi"/>
        </w:rPr>
        <w:t xml:space="preserve"> </w:t>
      </w:r>
      <w:r w:rsidRPr="004E1630">
        <w:rPr>
          <w:rFonts w:cstheme="minorHAnsi"/>
          <w:b/>
        </w:rPr>
        <w:t>[1]</w:t>
      </w:r>
      <w:r w:rsidRPr="004E1630">
        <w:rPr>
          <w:rFonts w:cstheme="minorHAnsi"/>
        </w:rPr>
        <w:t xml:space="preserve">.  </w:t>
      </w:r>
    </w:p>
    <w:p w14:paraId="54346AEF" w14:textId="47D927A2" w:rsidR="004E1630" w:rsidRPr="004E1630" w:rsidRDefault="004E1630" w:rsidP="003C3CD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 xml:space="preserve">LAB MEDIA: Figure 9A-C. </w:t>
      </w:r>
      <w:r w:rsidRPr="004E1630">
        <w:rPr>
          <w:rFonts w:cstheme="minorHAnsi"/>
          <w:i/>
          <w:iCs/>
          <w:color w:val="3333FF"/>
        </w:rPr>
        <w:t>Video editor: Highlight the blue data points and line graph</w:t>
      </w:r>
      <w:r w:rsidRPr="004E1630">
        <w:rPr>
          <w:rFonts w:cstheme="minorHAnsi"/>
        </w:rPr>
        <w:t xml:space="preserve">  </w:t>
      </w:r>
    </w:p>
    <w:p w14:paraId="79F7295D" w14:textId="77777777" w:rsidR="004E1630" w:rsidRPr="004E1630" w:rsidRDefault="004E1630" w:rsidP="004E163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9FACD1F" w14:textId="7F49463E" w:rsidR="004E1630" w:rsidRPr="004E1630" w:rsidRDefault="004E1630" w:rsidP="003C3CD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 xml:space="preserve">The estimated flow rates for overtopping flows, using weir equation coefficients from the Weir Flow Equation Coefficient Calculator tool, were similar to the measured values </w:t>
      </w:r>
      <w:r w:rsidRPr="004E1630">
        <w:rPr>
          <w:rFonts w:cstheme="minorHAnsi"/>
          <w:b/>
        </w:rPr>
        <w:t>[1]</w:t>
      </w:r>
      <w:r w:rsidRPr="004E1630">
        <w:rPr>
          <w:rFonts w:cstheme="minorHAnsi"/>
        </w:rPr>
        <w:t xml:space="preserve">.  </w:t>
      </w:r>
    </w:p>
    <w:p w14:paraId="09EBE1BE" w14:textId="31ED78B1" w:rsidR="004E1630" w:rsidRPr="004E1630" w:rsidRDefault="004E1630" w:rsidP="003C3CD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E1630">
        <w:rPr>
          <w:rFonts w:cstheme="minorHAnsi"/>
        </w:rPr>
        <w:t xml:space="preserve">LAB MEDIA: Figure 9A-C. </w:t>
      </w:r>
      <w:r w:rsidRPr="004E1630">
        <w:rPr>
          <w:rFonts w:cstheme="minorHAnsi"/>
          <w:i/>
          <w:iCs/>
          <w:color w:val="3333FF"/>
        </w:rPr>
        <w:t>Video editor: Highlight the yellow data points and line graph</w:t>
      </w:r>
      <w:r w:rsidRPr="004E1630">
        <w:rPr>
          <w:rFonts w:cstheme="minorHAnsi"/>
        </w:rPr>
        <w:t xml:space="preserve"> .</w:t>
      </w:r>
    </w:p>
    <w:p w14:paraId="00E4DD89" w14:textId="02FBEBB3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870B3" w14:textId="77777777" w:rsidR="00696529" w:rsidRDefault="00696529">
      <w:r>
        <w:separator/>
      </w:r>
    </w:p>
    <w:p w14:paraId="362837C7" w14:textId="77777777" w:rsidR="00696529" w:rsidRDefault="00696529"/>
  </w:endnote>
  <w:endnote w:type="continuationSeparator" w:id="0">
    <w:p w14:paraId="0D909D4E" w14:textId="77777777" w:rsidR="00696529" w:rsidRDefault="00696529">
      <w:r>
        <w:continuationSeparator/>
      </w:r>
    </w:p>
    <w:p w14:paraId="7FEF6790" w14:textId="77777777" w:rsidR="00696529" w:rsidRDefault="006965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804EA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533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865F8">
      <w:rPr>
        <w:rFonts w:cstheme="minorHAnsi"/>
      </w:rPr>
      <w:t xml:space="preserve">                  March 2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DE682" w14:textId="77777777" w:rsidR="00696529" w:rsidRDefault="00696529">
      <w:r>
        <w:separator/>
      </w:r>
    </w:p>
    <w:p w14:paraId="4450DCB2" w14:textId="77777777" w:rsidR="00696529" w:rsidRDefault="00696529"/>
  </w:footnote>
  <w:footnote w:type="continuationSeparator" w:id="0">
    <w:p w14:paraId="52483984" w14:textId="77777777" w:rsidR="00696529" w:rsidRDefault="00696529">
      <w:r>
        <w:continuationSeparator/>
      </w:r>
    </w:p>
    <w:p w14:paraId="37D351B3" w14:textId="77777777" w:rsidR="00696529" w:rsidRDefault="006965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941C208" w:rsidR="00336C61" w:rsidRPr="006D3AC7" w:rsidRDefault="00336C61" w:rsidP="00B865F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0" w:name="_Hlk161771130"/>
    <w:r w:rsidR="00B865F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0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677D44"/>
    <w:multiLevelType w:val="multilevel"/>
    <w:tmpl w:val="476E9E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76E9E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E00B31"/>
    <w:multiLevelType w:val="multilevel"/>
    <w:tmpl w:val="850A74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34891814">
    <w:abstractNumId w:val="35"/>
  </w:num>
  <w:num w:numId="45" w16cid:durableId="195895131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tuwal, Sheela (CTR) - REE-ARS">
    <w15:presenceInfo w15:providerId="AD" w15:userId="S::Sheela.Katuwal@usda.gov::8111c77e-843d-4372-9810-24034b6df5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AD1"/>
    <w:rsid w:val="00001E62"/>
    <w:rsid w:val="000033EF"/>
    <w:rsid w:val="00003438"/>
    <w:rsid w:val="00003C8B"/>
    <w:rsid w:val="000041F3"/>
    <w:rsid w:val="000051DE"/>
    <w:rsid w:val="0000605D"/>
    <w:rsid w:val="00010DD0"/>
    <w:rsid w:val="00010E49"/>
    <w:rsid w:val="0001266D"/>
    <w:rsid w:val="00012B08"/>
    <w:rsid w:val="00013862"/>
    <w:rsid w:val="00023E22"/>
    <w:rsid w:val="00024282"/>
    <w:rsid w:val="00024322"/>
    <w:rsid w:val="000250CA"/>
    <w:rsid w:val="00025DE9"/>
    <w:rsid w:val="000326C8"/>
    <w:rsid w:val="000326F7"/>
    <w:rsid w:val="0003279B"/>
    <w:rsid w:val="00037828"/>
    <w:rsid w:val="0004142D"/>
    <w:rsid w:val="00043807"/>
    <w:rsid w:val="00045112"/>
    <w:rsid w:val="00050211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F45"/>
    <w:rsid w:val="000C1C84"/>
    <w:rsid w:val="000C27AE"/>
    <w:rsid w:val="000C39AF"/>
    <w:rsid w:val="000C5D86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770C"/>
    <w:rsid w:val="001016BD"/>
    <w:rsid w:val="001026D1"/>
    <w:rsid w:val="001052C8"/>
    <w:rsid w:val="00106F46"/>
    <w:rsid w:val="00107696"/>
    <w:rsid w:val="001115D1"/>
    <w:rsid w:val="00113F3E"/>
    <w:rsid w:val="00125924"/>
    <w:rsid w:val="00126973"/>
    <w:rsid w:val="001302B1"/>
    <w:rsid w:val="001331E3"/>
    <w:rsid w:val="001369CE"/>
    <w:rsid w:val="00142D32"/>
    <w:rsid w:val="00143557"/>
    <w:rsid w:val="001469E6"/>
    <w:rsid w:val="00147A5B"/>
    <w:rsid w:val="001509AC"/>
    <w:rsid w:val="00151824"/>
    <w:rsid w:val="001528A5"/>
    <w:rsid w:val="00162D51"/>
    <w:rsid w:val="0016471F"/>
    <w:rsid w:val="00167941"/>
    <w:rsid w:val="00176D6F"/>
    <w:rsid w:val="00177B33"/>
    <w:rsid w:val="00180F30"/>
    <w:rsid w:val="001819E3"/>
    <w:rsid w:val="00184EF9"/>
    <w:rsid w:val="00191A77"/>
    <w:rsid w:val="0019290A"/>
    <w:rsid w:val="00194DBB"/>
    <w:rsid w:val="001A76F9"/>
    <w:rsid w:val="001B3024"/>
    <w:rsid w:val="001B5C46"/>
    <w:rsid w:val="001B6D2B"/>
    <w:rsid w:val="001C3C85"/>
    <w:rsid w:val="001C53B2"/>
    <w:rsid w:val="001C5DB5"/>
    <w:rsid w:val="001C7BBC"/>
    <w:rsid w:val="001D621E"/>
    <w:rsid w:val="001D66A5"/>
    <w:rsid w:val="001D785F"/>
    <w:rsid w:val="001E2225"/>
    <w:rsid w:val="001E230F"/>
    <w:rsid w:val="001E2DA5"/>
    <w:rsid w:val="001E3124"/>
    <w:rsid w:val="001E52A3"/>
    <w:rsid w:val="001E741A"/>
    <w:rsid w:val="001F0890"/>
    <w:rsid w:val="001F615E"/>
    <w:rsid w:val="00214268"/>
    <w:rsid w:val="00224C48"/>
    <w:rsid w:val="00235542"/>
    <w:rsid w:val="002422D6"/>
    <w:rsid w:val="00244CDB"/>
    <w:rsid w:val="00247BFF"/>
    <w:rsid w:val="0025310D"/>
    <w:rsid w:val="002533E8"/>
    <w:rsid w:val="002544F1"/>
    <w:rsid w:val="002553AE"/>
    <w:rsid w:val="002617AD"/>
    <w:rsid w:val="00262716"/>
    <w:rsid w:val="00264483"/>
    <w:rsid w:val="00264B3C"/>
    <w:rsid w:val="00265C44"/>
    <w:rsid w:val="00265EAD"/>
    <w:rsid w:val="00265F76"/>
    <w:rsid w:val="00274421"/>
    <w:rsid w:val="002773BA"/>
    <w:rsid w:val="00277C90"/>
    <w:rsid w:val="00277F11"/>
    <w:rsid w:val="002828AF"/>
    <w:rsid w:val="00283E3E"/>
    <w:rsid w:val="002851C5"/>
    <w:rsid w:val="00287206"/>
    <w:rsid w:val="00291CBA"/>
    <w:rsid w:val="00292508"/>
    <w:rsid w:val="002929B8"/>
    <w:rsid w:val="00294464"/>
    <w:rsid w:val="002A6FCF"/>
    <w:rsid w:val="002A7F8B"/>
    <w:rsid w:val="002B009A"/>
    <w:rsid w:val="002B025E"/>
    <w:rsid w:val="002B0D88"/>
    <w:rsid w:val="002B17BB"/>
    <w:rsid w:val="002B26D4"/>
    <w:rsid w:val="002B3B9B"/>
    <w:rsid w:val="002B55D9"/>
    <w:rsid w:val="002B7584"/>
    <w:rsid w:val="002C54DB"/>
    <w:rsid w:val="002D52A1"/>
    <w:rsid w:val="002E52CF"/>
    <w:rsid w:val="002E7521"/>
    <w:rsid w:val="002F0D42"/>
    <w:rsid w:val="002F3829"/>
    <w:rsid w:val="002F38CF"/>
    <w:rsid w:val="003036C1"/>
    <w:rsid w:val="00304942"/>
    <w:rsid w:val="00305187"/>
    <w:rsid w:val="0030618C"/>
    <w:rsid w:val="00311DAD"/>
    <w:rsid w:val="00311FBF"/>
    <w:rsid w:val="003138D4"/>
    <w:rsid w:val="0031666F"/>
    <w:rsid w:val="003176C4"/>
    <w:rsid w:val="00320715"/>
    <w:rsid w:val="003218DA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A83"/>
    <w:rsid w:val="00355D9B"/>
    <w:rsid w:val="00357FB7"/>
    <w:rsid w:val="00363153"/>
    <w:rsid w:val="00364249"/>
    <w:rsid w:val="003672FC"/>
    <w:rsid w:val="00373C7A"/>
    <w:rsid w:val="003754A7"/>
    <w:rsid w:val="0038502C"/>
    <w:rsid w:val="00386777"/>
    <w:rsid w:val="00395684"/>
    <w:rsid w:val="00396656"/>
    <w:rsid w:val="003A1109"/>
    <w:rsid w:val="003A49C2"/>
    <w:rsid w:val="003B00BE"/>
    <w:rsid w:val="003B3E2A"/>
    <w:rsid w:val="003B5E26"/>
    <w:rsid w:val="003C1044"/>
    <w:rsid w:val="003C2AEF"/>
    <w:rsid w:val="003C32EC"/>
    <w:rsid w:val="003C3CD0"/>
    <w:rsid w:val="003D0847"/>
    <w:rsid w:val="003D0FD6"/>
    <w:rsid w:val="003D40E8"/>
    <w:rsid w:val="003E2BC9"/>
    <w:rsid w:val="003F4B52"/>
    <w:rsid w:val="00401431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807"/>
    <w:rsid w:val="00456A5D"/>
    <w:rsid w:val="0046452A"/>
    <w:rsid w:val="00464D72"/>
    <w:rsid w:val="00464DE1"/>
    <w:rsid w:val="00472752"/>
    <w:rsid w:val="0047306D"/>
    <w:rsid w:val="00473C27"/>
    <w:rsid w:val="00473E1C"/>
    <w:rsid w:val="004810EF"/>
    <w:rsid w:val="0048283A"/>
    <w:rsid w:val="00482D4C"/>
    <w:rsid w:val="00483E1B"/>
    <w:rsid w:val="00491B01"/>
    <w:rsid w:val="00491D51"/>
    <w:rsid w:val="00493A57"/>
    <w:rsid w:val="00495959"/>
    <w:rsid w:val="004A72BD"/>
    <w:rsid w:val="004B04B1"/>
    <w:rsid w:val="004C1095"/>
    <w:rsid w:val="004C2DAD"/>
    <w:rsid w:val="004C3626"/>
    <w:rsid w:val="004C4FAE"/>
    <w:rsid w:val="004C6ED2"/>
    <w:rsid w:val="004D1380"/>
    <w:rsid w:val="004D1E0E"/>
    <w:rsid w:val="004D4A4F"/>
    <w:rsid w:val="004D5C8C"/>
    <w:rsid w:val="004E0C5A"/>
    <w:rsid w:val="004E1630"/>
    <w:rsid w:val="004E2BE1"/>
    <w:rsid w:val="004E35F1"/>
    <w:rsid w:val="004E3F8E"/>
    <w:rsid w:val="004E4801"/>
    <w:rsid w:val="004E5008"/>
    <w:rsid w:val="004F664D"/>
    <w:rsid w:val="00503ACE"/>
    <w:rsid w:val="005050D6"/>
    <w:rsid w:val="00506801"/>
    <w:rsid w:val="0051075A"/>
    <w:rsid w:val="00511F52"/>
    <w:rsid w:val="00513853"/>
    <w:rsid w:val="005175DC"/>
    <w:rsid w:val="0052184A"/>
    <w:rsid w:val="00524258"/>
    <w:rsid w:val="00530DD9"/>
    <w:rsid w:val="005320E4"/>
    <w:rsid w:val="005328AA"/>
    <w:rsid w:val="00534B83"/>
    <w:rsid w:val="005363E2"/>
    <w:rsid w:val="00536D89"/>
    <w:rsid w:val="00544E06"/>
    <w:rsid w:val="005463CB"/>
    <w:rsid w:val="00547699"/>
    <w:rsid w:val="005545E7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034"/>
    <w:rsid w:val="005A33C6"/>
    <w:rsid w:val="005A3F8F"/>
    <w:rsid w:val="005A4219"/>
    <w:rsid w:val="005B0866"/>
    <w:rsid w:val="005B1038"/>
    <w:rsid w:val="005B4717"/>
    <w:rsid w:val="005B6859"/>
    <w:rsid w:val="005C2915"/>
    <w:rsid w:val="005C6D1E"/>
    <w:rsid w:val="005D0E9C"/>
    <w:rsid w:val="005D0F8B"/>
    <w:rsid w:val="005D1301"/>
    <w:rsid w:val="005D45CC"/>
    <w:rsid w:val="005D783F"/>
    <w:rsid w:val="005E27DD"/>
    <w:rsid w:val="005E2B7E"/>
    <w:rsid w:val="005F0509"/>
    <w:rsid w:val="005F18A3"/>
    <w:rsid w:val="005F1ADF"/>
    <w:rsid w:val="00602515"/>
    <w:rsid w:val="00604177"/>
    <w:rsid w:val="006137EC"/>
    <w:rsid w:val="00622BE8"/>
    <w:rsid w:val="00626AF2"/>
    <w:rsid w:val="0063410F"/>
    <w:rsid w:val="006346FE"/>
    <w:rsid w:val="006374D8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EF3"/>
    <w:rsid w:val="0066127A"/>
    <w:rsid w:val="006617AB"/>
    <w:rsid w:val="006634EA"/>
    <w:rsid w:val="00663E85"/>
    <w:rsid w:val="00664850"/>
    <w:rsid w:val="0067274F"/>
    <w:rsid w:val="00674753"/>
    <w:rsid w:val="006801B1"/>
    <w:rsid w:val="00681C47"/>
    <w:rsid w:val="00691108"/>
    <w:rsid w:val="00696529"/>
    <w:rsid w:val="0069665E"/>
    <w:rsid w:val="006A0250"/>
    <w:rsid w:val="006A14A2"/>
    <w:rsid w:val="006A1B4F"/>
    <w:rsid w:val="006A21CB"/>
    <w:rsid w:val="006A6324"/>
    <w:rsid w:val="006B125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FD4"/>
    <w:rsid w:val="00710E05"/>
    <w:rsid w:val="00710EA3"/>
    <w:rsid w:val="0071156C"/>
    <w:rsid w:val="0071294C"/>
    <w:rsid w:val="00713950"/>
    <w:rsid w:val="00724E3B"/>
    <w:rsid w:val="00730D4A"/>
    <w:rsid w:val="00731E5D"/>
    <w:rsid w:val="0073336B"/>
    <w:rsid w:val="00736CF8"/>
    <w:rsid w:val="0074462B"/>
    <w:rsid w:val="007458C6"/>
    <w:rsid w:val="00745D4B"/>
    <w:rsid w:val="00746865"/>
    <w:rsid w:val="007474E4"/>
    <w:rsid w:val="00751BC2"/>
    <w:rsid w:val="007548F3"/>
    <w:rsid w:val="007574EC"/>
    <w:rsid w:val="0076691B"/>
    <w:rsid w:val="0077071A"/>
    <w:rsid w:val="00772380"/>
    <w:rsid w:val="00772548"/>
    <w:rsid w:val="0077309E"/>
    <w:rsid w:val="00777388"/>
    <w:rsid w:val="00785075"/>
    <w:rsid w:val="00790E8C"/>
    <w:rsid w:val="007A149A"/>
    <w:rsid w:val="007A4E1D"/>
    <w:rsid w:val="007A7B2B"/>
    <w:rsid w:val="007B0FBB"/>
    <w:rsid w:val="007B3E0E"/>
    <w:rsid w:val="007B72C5"/>
    <w:rsid w:val="007C7A81"/>
    <w:rsid w:val="007D4222"/>
    <w:rsid w:val="007D5DBC"/>
    <w:rsid w:val="007D61A8"/>
    <w:rsid w:val="007D781A"/>
    <w:rsid w:val="007F48D4"/>
    <w:rsid w:val="00802635"/>
    <w:rsid w:val="00804C75"/>
    <w:rsid w:val="0080550D"/>
    <w:rsid w:val="00806B1B"/>
    <w:rsid w:val="00806BC9"/>
    <w:rsid w:val="008123C3"/>
    <w:rsid w:val="00816F53"/>
    <w:rsid w:val="00817D9F"/>
    <w:rsid w:val="0082272B"/>
    <w:rsid w:val="00831E2A"/>
    <w:rsid w:val="00831FBF"/>
    <w:rsid w:val="00832FA5"/>
    <w:rsid w:val="00833C0A"/>
    <w:rsid w:val="00833F7B"/>
    <w:rsid w:val="0083566C"/>
    <w:rsid w:val="00836659"/>
    <w:rsid w:val="008373A7"/>
    <w:rsid w:val="008459FC"/>
    <w:rsid w:val="00851B3E"/>
    <w:rsid w:val="00851C4B"/>
    <w:rsid w:val="00854994"/>
    <w:rsid w:val="00860BC3"/>
    <w:rsid w:val="0086727D"/>
    <w:rsid w:val="008672DA"/>
    <w:rsid w:val="00871F2E"/>
    <w:rsid w:val="00873D1A"/>
    <w:rsid w:val="00875BE8"/>
    <w:rsid w:val="00877B88"/>
    <w:rsid w:val="0088113B"/>
    <w:rsid w:val="0089756F"/>
    <w:rsid w:val="008A0177"/>
    <w:rsid w:val="008A413E"/>
    <w:rsid w:val="008A7A3E"/>
    <w:rsid w:val="008C497A"/>
    <w:rsid w:val="008C642C"/>
    <w:rsid w:val="008D0E4A"/>
    <w:rsid w:val="008D2A6A"/>
    <w:rsid w:val="008D52FB"/>
    <w:rsid w:val="008D5443"/>
    <w:rsid w:val="008D58EC"/>
    <w:rsid w:val="008E65F1"/>
    <w:rsid w:val="008E74F7"/>
    <w:rsid w:val="008E793B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4269"/>
    <w:rsid w:val="00977C1C"/>
    <w:rsid w:val="009809C5"/>
    <w:rsid w:val="009815F4"/>
    <w:rsid w:val="00985868"/>
    <w:rsid w:val="00985EA8"/>
    <w:rsid w:val="00985F44"/>
    <w:rsid w:val="00985FE6"/>
    <w:rsid w:val="00987081"/>
    <w:rsid w:val="00992857"/>
    <w:rsid w:val="00994473"/>
    <w:rsid w:val="00997611"/>
    <w:rsid w:val="009978FE"/>
    <w:rsid w:val="009A0E7C"/>
    <w:rsid w:val="009A2C33"/>
    <w:rsid w:val="009A3CBD"/>
    <w:rsid w:val="009B0407"/>
    <w:rsid w:val="009B10FB"/>
    <w:rsid w:val="009B2183"/>
    <w:rsid w:val="009B3807"/>
    <w:rsid w:val="009B4EE3"/>
    <w:rsid w:val="009B671E"/>
    <w:rsid w:val="009C041E"/>
    <w:rsid w:val="009C2062"/>
    <w:rsid w:val="009C2225"/>
    <w:rsid w:val="009C7B9A"/>
    <w:rsid w:val="009D164C"/>
    <w:rsid w:val="009D21B9"/>
    <w:rsid w:val="009D2958"/>
    <w:rsid w:val="009D350C"/>
    <w:rsid w:val="009D3596"/>
    <w:rsid w:val="009D418A"/>
    <w:rsid w:val="009E4241"/>
    <w:rsid w:val="009E52B1"/>
    <w:rsid w:val="009E7BDA"/>
    <w:rsid w:val="009F0554"/>
    <w:rsid w:val="009F174E"/>
    <w:rsid w:val="009F356C"/>
    <w:rsid w:val="009F5133"/>
    <w:rsid w:val="009F51F2"/>
    <w:rsid w:val="00A07468"/>
    <w:rsid w:val="00A13CC3"/>
    <w:rsid w:val="00A164F5"/>
    <w:rsid w:val="00A20DA8"/>
    <w:rsid w:val="00A218EC"/>
    <w:rsid w:val="00A25017"/>
    <w:rsid w:val="00A310D7"/>
    <w:rsid w:val="00A3138F"/>
    <w:rsid w:val="00A319BE"/>
    <w:rsid w:val="00A31F9A"/>
    <w:rsid w:val="00A35F3D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7CA"/>
    <w:rsid w:val="00A72FC5"/>
    <w:rsid w:val="00A730E3"/>
    <w:rsid w:val="00A74EDD"/>
    <w:rsid w:val="00A77CF6"/>
    <w:rsid w:val="00A84BA8"/>
    <w:rsid w:val="00A84C50"/>
    <w:rsid w:val="00A91283"/>
    <w:rsid w:val="00AA132F"/>
    <w:rsid w:val="00AB3338"/>
    <w:rsid w:val="00AB3F2D"/>
    <w:rsid w:val="00AC16C3"/>
    <w:rsid w:val="00AC597A"/>
    <w:rsid w:val="00AC5EF4"/>
    <w:rsid w:val="00AC63FC"/>
    <w:rsid w:val="00AD3B12"/>
    <w:rsid w:val="00AD3B41"/>
    <w:rsid w:val="00AD4F04"/>
    <w:rsid w:val="00AE11E8"/>
    <w:rsid w:val="00AE2142"/>
    <w:rsid w:val="00AE215C"/>
    <w:rsid w:val="00AE2480"/>
    <w:rsid w:val="00AF3977"/>
    <w:rsid w:val="00AF623F"/>
    <w:rsid w:val="00B00969"/>
    <w:rsid w:val="00B0143B"/>
    <w:rsid w:val="00B0173F"/>
    <w:rsid w:val="00B0189B"/>
    <w:rsid w:val="00B025DC"/>
    <w:rsid w:val="00B0378C"/>
    <w:rsid w:val="00B0394A"/>
    <w:rsid w:val="00B03E54"/>
    <w:rsid w:val="00B04340"/>
    <w:rsid w:val="00B07A3B"/>
    <w:rsid w:val="00B13941"/>
    <w:rsid w:val="00B1527E"/>
    <w:rsid w:val="00B22BC7"/>
    <w:rsid w:val="00B33E59"/>
    <w:rsid w:val="00B340A8"/>
    <w:rsid w:val="00B3428E"/>
    <w:rsid w:val="00B36254"/>
    <w:rsid w:val="00B36993"/>
    <w:rsid w:val="00B40E12"/>
    <w:rsid w:val="00B42088"/>
    <w:rsid w:val="00B4343F"/>
    <w:rsid w:val="00B435B8"/>
    <w:rsid w:val="00B43FC6"/>
    <w:rsid w:val="00B4499C"/>
    <w:rsid w:val="00B453BD"/>
    <w:rsid w:val="00B5116D"/>
    <w:rsid w:val="00B51176"/>
    <w:rsid w:val="00B53AA5"/>
    <w:rsid w:val="00B53C93"/>
    <w:rsid w:val="00B60E0A"/>
    <w:rsid w:val="00B61E50"/>
    <w:rsid w:val="00B6201D"/>
    <w:rsid w:val="00B653B7"/>
    <w:rsid w:val="00B66A14"/>
    <w:rsid w:val="00B677BC"/>
    <w:rsid w:val="00B7250F"/>
    <w:rsid w:val="00B807E5"/>
    <w:rsid w:val="00B847A0"/>
    <w:rsid w:val="00B865F8"/>
    <w:rsid w:val="00B87BC5"/>
    <w:rsid w:val="00B87D12"/>
    <w:rsid w:val="00B969D4"/>
    <w:rsid w:val="00BA0371"/>
    <w:rsid w:val="00BA2EF5"/>
    <w:rsid w:val="00BC0B82"/>
    <w:rsid w:val="00BC3F28"/>
    <w:rsid w:val="00BC50D7"/>
    <w:rsid w:val="00BC5E6B"/>
    <w:rsid w:val="00BC6DA7"/>
    <w:rsid w:val="00BC7E90"/>
    <w:rsid w:val="00BD4346"/>
    <w:rsid w:val="00BE051D"/>
    <w:rsid w:val="00BE756D"/>
    <w:rsid w:val="00BF2674"/>
    <w:rsid w:val="00BF2B34"/>
    <w:rsid w:val="00BF3754"/>
    <w:rsid w:val="00C007B1"/>
    <w:rsid w:val="00C00F3F"/>
    <w:rsid w:val="00C035C7"/>
    <w:rsid w:val="00C053CE"/>
    <w:rsid w:val="00C058AE"/>
    <w:rsid w:val="00C12062"/>
    <w:rsid w:val="00C14F01"/>
    <w:rsid w:val="00C25EDA"/>
    <w:rsid w:val="00C2620F"/>
    <w:rsid w:val="00C3123E"/>
    <w:rsid w:val="00C34F4C"/>
    <w:rsid w:val="00C410A8"/>
    <w:rsid w:val="00C428F1"/>
    <w:rsid w:val="00C4354B"/>
    <w:rsid w:val="00C4659A"/>
    <w:rsid w:val="00C50F36"/>
    <w:rsid w:val="00C602B2"/>
    <w:rsid w:val="00C70C90"/>
    <w:rsid w:val="00C7374B"/>
    <w:rsid w:val="00C7630F"/>
    <w:rsid w:val="00C766A8"/>
    <w:rsid w:val="00C8109F"/>
    <w:rsid w:val="00C815C1"/>
    <w:rsid w:val="00C82679"/>
    <w:rsid w:val="00C82BA5"/>
    <w:rsid w:val="00C83680"/>
    <w:rsid w:val="00C836F3"/>
    <w:rsid w:val="00C84459"/>
    <w:rsid w:val="00C9250E"/>
    <w:rsid w:val="00C953D2"/>
    <w:rsid w:val="00C96FC6"/>
    <w:rsid w:val="00C97B11"/>
    <w:rsid w:val="00CA514B"/>
    <w:rsid w:val="00CB039A"/>
    <w:rsid w:val="00CB0B79"/>
    <w:rsid w:val="00CB2BE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4E6"/>
    <w:rsid w:val="00D37C1A"/>
    <w:rsid w:val="00D406D6"/>
    <w:rsid w:val="00D45AF7"/>
    <w:rsid w:val="00D466AF"/>
    <w:rsid w:val="00D473BF"/>
    <w:rsid w:val="00D47642"/>
    <w:rsid w:val="00D5169F"/>
    <w:rsid w:val="00D53725"/>
    <w:rsid w:val="00D55413"/>
    <w:rsid w:val="00D6314B"/>
    <w:rsid w:val="00D63F04"/>
    <w:rsid w:val="00D654B4"/>
    <w:rsid w:val="00D662C7"/>
    <w:rsid w:val="00D712A3"/>
    <w:rsid w:val="00D7213D"/>
    <w:rsid w:val="00D7383A"/>
    <w:rsid w:val="00D75084"/>
    <w:rsid w:val="00D75193"/>
    <w:rsid w:val="00D7547B"/>
    <w:rsid w:val="00D771AF"/>
    <w:rsid w:val="00D80DEB"/>
    <w:rsid w:val="00D82F15"/>
    <w:rsid w:val="00D87F73"/>
    <w:rsid w:val="00D95C4C"/>
    <w:rsid w:val="00DA117F"/>
    <w:rsid w:val="00DA17FB"/>
    <w:rsid w:val="00DA31BC"/>
    <w:rsid w:val="00DB0D2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6ED6"/>
    <w:rsid w:val="00DE0E89"/>
    <w:rsid w:val="00DE2554"/>
    <w:rsid w:val="00DE2882"/>
    <w:rsid w:val="00DE46DB"/>
    <w:rsid w:val="00DE66F3"/>
    <w:rsid w:val="00DE74F4"/>
    <w:rsid w:val="00DE798E"/>
    <w:rsid w:val="00DF0865"/>
    <w:rsid w:val="00DF1693"/>
    <w:rsid w:val="00DF307B"/>
    <w:rsid w:val="00DF6EE3"/>
    <w:rsid w:val="00DF774C"/>
    <w:rsid w:val="00E00B60"/>
    <w:rsid w:val="00E02EAF"/>
    <w:rsid w:val="00E04EFB"/>
    <w:rsid w:val="00E072C2"/>
    <w:rsid w:val="00E2227D"/>
    <w:rsid w:val="00E24673"/>
    <w:rsid w:val="00E24898"/>
    <w:rsid w:val="00E27EF5"/>
    <w:rsid w:val="00E337E6"/>
    <w:rsid w:val="00E355EE"/>
    <w:rsid w:val="00E35FB3"/>
    <w:rsid w:val="00E417F6"/>
    <w:rsid w:val="00E44C46"/>
    <w:rsid w:val="00E55496"/>
    <w:rsid w:val="00E65758"/>
    <w:rsid w:val="00E662CA"/>
    <w:rsid w:val="00E7092A"/>
    <w:rsid w:val="00E732FD"/>
    <w:rsid w:val="00E8076C"/>
    <w:rsid w:val="00E8309F"/>
    <w:rsid w:val="00E85B9D"/>
    <w:rsid w:val="00E86E4B"/>
    <w:rsid w:val="00E87DA4"/>
    <w:rsid w:val="00EA15F6"/>
    <w:rsid w:val="00EA20E5"/>
    <w:rsid w:val="00EA2756"/>
    <w:rsid w:val="00EA2920"/>
    <w:rsid w:val="00EA341C"/>
    <w:rsid w:val="00EA4B94"/>
    <w:rsid w:val="00EA60D4"/>
    <w:rsid w:val="00EA71A7"/>
    <w:rsid w:val="00EB0A99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A03"/>
    <w:rsid w:val="00EF4E2B"/>
    <w:rsid w:val="00EF6DBC"/>
    <w:rsid w:val="00F0293A"/>
    <w:rsid w:val="00F045D1"/>
    <w:rsid w:val="00F04E9E"/>
    <w:rsid w:val="00F10CF8"/>
    <w:rsid w:val="00F10FAD"/>
    <w:rsid w:val="00F146E3"/>
    <w:rsid w:val="00F153F4"/>
    <w:rsid w:val="00F224F1"/>
    <w:rsid w:val="00F22F5E"/>
    <w:rsid w:val="00F2442C"/>
    <w:rsid w:val="00F250EB"/>
    <w:rsid w:val="00F3061E"/>
    <w:rsid w:val="00F334EB"/>
    <w:rsid w:val="00F3452F"/>
    <w:rsid w:val="00F35094"/>
    <w:rsid w:val="00F3618A"/>
    <w:rsid w:val="00F4412A"/>
    <w:rsid w:val="00F563AC"/>
    <w:rsid w:val="00F56A75"/>
    <w:rsid w:val="00F57F5E"/>
    <w:rsid w:val="00F60B45"/>
    <w:rsid w:val="00F60C18"/>
    <w:rsid w:val="00F64FB6"/>
    <w:rsid w:val="00F70934"/>
    <w:rsid w:val="00F716B3"/>
    <w:rsid w:val="00F728FB"/>
    <w:rsid w:val="00F734E7"/>
    <w:rsid w:val="00F7561F"/>
    <w:rsid w:val="00F76A1C"/>
    <w:rsid w:val="00F77054"/>
    <w:rsid w:val="00F80FD0"/>
    <w:rsid w:val="00F8149F"/>
    <w:rsid w:val="00F83448"/>
    <w:rsid w:val="00F87411"/>
    <w:rsid w:val="00F917CF"/>
    <w:rsid w:val="00F94005"/>
    <w:rsid w:val="00F95E8D"/>
    <w:rsid w:val="00FA1A9D"/>
    <w:rsid w:val="00FA3870"/>
    <w:rsid w:val="00FA532D"/>
    <w:rsid w:val="00FA7A79"/>
    <w:rsid w:val="00FA7D51"/>
    <w:rsid w:val="00FB4A4C"/>
    <w:rsid w:val="00FC1357"/>
    <w:rsid w:val="00FC5752"/>
    <w:rsid w:val="00FD00B1"/>
    <w:rsid w:val="00FD1497"/>
    <w:rsid w:val="00FD5C8F"/>
    <w:rsid w:val="00FD6697"/>
    <w:rsid w:val="00FE059A"/>
    <w:rsid w:val="00FF25E5"/>
    <w:rsid w:val="00FF34BC"/>
    <w:rsid w:val="00FF462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eela.katuwal@usda.gov" TargetMode="External"/><Relationship Id="rId13" Type="http://schemas.openxmlformats.org/officeDocument/2006/relationships/hyperlink" Target="mailto:rob.malone@usda.gov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1203" TargetMode="External"/><Relationship Id="rId12" Type="http://schemas.openxmlformats.org/officeDocument/2006/relationships/hyperlink" Target="mailto:isenhart@iastate.ed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johnson@iastate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arupiper@iastate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ajcraig@iastate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1813</Words>
  <Characters>1033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atuwal, Sheela (CTR) - REE-ARS</cp:lastModifiedBy>
  <cp:revision>12</cp:revision>
  <cp:lastPrinted>2025-03-20T13:45:00Z</cp:lastPrinted>
  <dcterms:created xsi:type="dcterms:W3CDTF">2025-03-24T20:49:00Z</dcterms:created>
  <dcterms:modified xsi:type="dcterms:W3CDTF">2025-03-2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